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C18BB9" w14:textId="77777777" w:rsidR="001E6498" w:rsidRPr="006E20D7" w:rsidRDefault="001E6498" w:rsidP="001E6498">
      <w:pPr>
        <w:jc w:val="center"/>
        <w:rPr>
          <w:rFonts w:ascii="Gill Sans MT" w:eastAsia="Gill Sans MT" w:hAnsi="Gill Sans MT" w:cs="Gill Sans MT"/>
          <w:sz w:val="28"/>
          <w:szCs w:val="28"/>
        </w:rPr>
      </w:pPr>
      <w:r>
        <w:rPr>
          <w:rFonts w:ascii="Gill Sans MT" w:eastAsia="Gill Sans MT" w:hAnsi="Gill Sans MT" w:cs="Gill Sans MT"/>
          <w:b/>
          <w:bCs/>
          <w:sz w:val="28"/>
          <w:szCs w:val="28"/>
        </w:rPr>
        <w:t xml:space="preserve">All Together Now, #YearEndStrong </w:t>
      </w:r>
      <w:r>
        <w:rPr>
          <w:rFonts w:ascii="Gill Sans MT" w:eastAsia="Gill Sans MT" w:hAnsi="Gill Sans MT" w:cs="Gill Sans MT"/>
          <w:sz w:val="28"/>
          <w:szCs w:val="28"/>
        </w:rPr>
        <w:t>resources you can use</w:t>
      </w:r>
    </w:p>
    <w:p w14:paraId="369F3DDE" w14:textId="0DF2D76B" w:rsidR="00E25A94" w:rsidRPr="0052536E" w:rsidRDefault="00E25A94" w:rsidP="190CA187">
      <w:pPr>
        <w:jc w:val="center"/>
        <w:rPr>
          <w:rFonts w:ascii="Gill Sans MT" w:eastAsia="Gill Sans MT" w:hAnsi="Gill Sans MT" w:cs="Gill Sans MT"/>
          <w:b/>
          <w:bCs/>
          <w:sz w:val="36"/>
          <w:szCs w:val="36"/>
          <w:u w:val="single"/>
        </w:rPr>
      </w:pPr>
    </w:p>
    <w:p w14:paraId="18D51A7A" w14:textId="7C54E03E" w:rsidR="00A05141" w:rsidRPr="0052536E" w:rsidRDefault="001E6498" w:rsidP="190CA187">
      <w:pPr>
        <w:jc w:val="center"/>
        <w:rPr>
          <w:rFonts w:ascii="Gill Sans MT" w:eastAsia="Gill Sans MT" w:hAnsi="Gill Sans MT" w:cs="Gill Sans MT"/>
          <w:sz w:val="36"/>
          <w:szCs w:val="36"/>
        </w:rPr>
      </w:pPr>
      <w:r>
        <w:rPr>
          <w:rFonts w:ascii="Gill Sans MT" w:eastAsia="Gill Sans MT" w:hAnsi="Gill Sans MT" w:cs="Gill Sans MT"/>
          <w:sz w:val="36"/>
          <w:szCs w:val="36"/>
        </w:rPr>
        <w:t xml:space="preserve">SAMPLE </w:t>
      </w:r>
      <w:r w:rsidR="00A05141" w:rsidRPr="0052536E">
        <w:rPr>
          <w:rFonts w:ascii="Gill Sans MT" w:eastAsia="Gill Sans MT" w:hAnsi="Gill Sans MT" w:cs="Gill Sans MT"/>
          <w:sz w:val="36"/>
          <w:szCs w:val="36"/>
        </w:rPr>
        <w:t>Talking Points</w:t>
      </w:r>
    </w:p>
    <w:p w14:paraId="42657E35" w14:textId="235FF58D" w:rsidR="00A05141" w:rsidRPr="0052536E" w:rsidRDefault="00FA22B7" w:rsidP="190CA187">
      <w:pPr>
        <w:pBdr>
          <w:bottom w:val="single" w:sz="4" w:space="1" w:color="auto"/>
        </w:pBdr>
        <w:jc w:val="center"/>
        <w:rPr>
          <w:rFonts w:ascii="Gill Sans MT" w:eastAsia="Gill Sans MT" w:hAnsi="Gill Sans MT" w:cs="Gill Sans MT"/>
          <w:sz w:val="36"/>
          <w:szCs w:val="36"/>
        </w:rPr>
      </w:pPr>
      <w:r w:rsidRPr="0052536E">
        <w:rPr>
          <w:rFonts w:ascii="Gill Sans MT" w:eastAsia="Gill Sans MT" w:hAnsi="Gill Sans MT" w:cs="Gill Sans MT"/>
          <w:sz w:val="36"/>
          <w:szCs w:val="36"/>
        </w:rPr>
        <w:t>Jewish Camp – Post Summer/Year End 2020</w:t>
      </w:r>
    </w:p>
    <w:p w14:paraId="4AA78075" w14:textId="77777777" w:rsidR="00A05141" w:rsidRPr="0052536E" w:rsidRDefault="00A05141" w:rsidP="190CA187">
      <w:pPr>
        <w:rPr>
          <w:rFonts w:ascii="Gill Sans MT" w:eastAsia="Gill Sans MT" w:hAnsi="Gill Sans MT" w:cs="Gill Sans MT"/>
          <w:b/>
          <w:bCs/>
          <w:i/>
          <w:iCs/>
          <w:sz w:val="28"/>
          <w:szCs w:val="28"/>
        </w:rPr>
      </w:pPr>
      <w:r w:rsidRPr="0052536E">
        <w:rPr>
          <w:rFonts w:ascii="Gill Sans MT" w:eastAsia="Gill Sans MT" w:hAnsi="Gill Sans MT" w:cs="Gill Sans MT"/>
          <w:b/>
          <w:bCs/>
          <w:i/>
          <w:iCs/>
          <w:sz w:val="28"/>
          <w:szCs w:val="28"/>
        </w:rPr>
        <w:t>About this document:</w:t>
      </w:r>
    </w:p>
    <w:p w14:paraId="16F7F41B" w14:textId="401BDF64" w:rsidR="00A05141" w:rsidRPr="0052536E" w:rsidRDefault="00A05141" w:rsidP="190CA187">
      <w:pPr>
        <w:rPr>
          <w:rFonts w:ascii="Gill Sans MT" w:eastAsia="Gill Sans MT" w:hAnsi="Gill Sans MT" w:cs="Gill Sans MT"/>
          <w:i/>
          <w:iCs/>
          <w:sz w:val="28"/>
          <w:szCs w:val="28"/>
        </w:rPr>
      </w:pPr>
      <w:r w:rsidRPr="0052536E">
        <w:rPr>
          <w:rFonts w:ascii="Gill Sans MT" w:eastAsia="Gill Sans MT" w:hAnsi="Gill Sans MT" w:cs="Gill Sans MT"/>
          <w:b/>
          <w:bCs/>
          <w:i/>
          <w:iCs/>
          <w:sz w:val="28"/>
          <w:szCs w:val="28"/>
        </w:rPr>
        <w:t>Talking Points</w:t>
      </w:r>
      <w:r w:rsidRPr="0052536E">
        <w:rPr>
          <w:rFonts w:ascii="Gill Sans MT" w:eastAsia="Gill Sans MT" w:hAnsi="Gill Sans MT" w:cs="Gill Sans MT"/>
          <w:i/>
          <w:iCs/>
          <w:sz w:val="28"/>
          <w:szCs w:val="28"/>
        </w:rPr>
        <w:t xml:space="preserve"> are a set of clear, easily remembered phrases that </w:t>
      </w:r>
      <w:r w:rsidR="00FA22B7" w:rsidRPr="0052536E">
        <w:rPr>
          <w:rFonts w:ascii="Gill Sans MT" w:eastAsia="Gill Sans MT" w:hAnsi="Gill Sans MT" w:cs="Gill Sans MT"/>
          <w:i/>
          <w:iCs/>
          <w:sz w:val="28"/>
          <w:szCs w:val="28"/>
        </w:rPr>
        <w:t xml:space="preserve">guide a conversation about your camp and your </w:t>
      </w:r>
      <w:r w:rsidRPr="0052536E">
        <w:rPr>
          <w:rFonts w:ascii="Gill Sans MT" w:eastAsia="Gill Sans MT" w:hAnsi="Gill Sans MT" w:cs="Gill Sans MT"/>
          <w:i/>
          <w:iCs/>
          <w:sz w:val="28"/>
          <w:szCs w:val="28"/>
        </w:rPr>
        <w:t xml:space="preserve">fundraising campaign. Talking points help </w:t>
      </w:r>
      <w:r w:rsidR="00FA22B7" w:rsidRPr="0052536E">
        <w:rPr>
          <w:rFonts w:ascii="Gill Sans MT" w:eastAsia="Gill Sans MT" w:hAnsi="Gill Sans MT" w:cs="Gill Sans MT"/>
          <w:i/>
          <w:iCs/>
          <w:sz w:val="28"/>
          <w:szCs w:val="28"/>
        </w:rPr>
        <w:t xml:space="preserve">ensure </w:t>
      </w:r>
      <w:r w:rsidRPr="0052536E">
        <w:rPr>
          <w:rFonts w:ascii="Gill Sans MT" w:eastAsia="Gill Sans MT" w:hAnsi="Gill Sans MT" w:cs="Gill Sans MT"/>
          <w:i/>
          <w:iCs/>
          <w:sz w:val="28"/>
          <w:szCs w:val="28"/>
        </w:rPr>
        <w:t xml:space="preserve">your team of </w:t>
      </w:r>
      <w:r w:rsidR="00FA22B7" w:rsidRPr="0052536E">
        <w:rPr>
          <w:rFonts w:ascii="Gill Sans MT" w:eastAsia="Gill Sans MT" w:hAnsi="Gill Sans MT" w:cs="Gill Sans MT"/>
          <w:i/>
          <w:iCs/>
          <w:sz w:val="28"/>
          <w:szCs w:val="28"/>
        </w:rPr>
        <w:t xml:space="preserve">staff/lay </w:t>
      </w:r>
      <w:r w:rsidRPr="0052536E">
        <w:rPr>
          <w:rFonts w:ascii="Gill Sans MT" w:eastAsia="Gill Sans MT" w:hAnsi="Gill Sans MT" w:cs="Gill Sans MT"/>
          <w:i/>
          <w:iCs/>
          <w:sz w:val="28"/>
          <w:szCs w:val="28"/>
        </w:rPr>
        <w:t xml:space="preserve">solicitors </w:t>
      </w:r>
      <w:r w:rsidR="00FA22B7" w:rsidRPr="0052536E">
        <w:rPr>
          <w:rFonts w:ascii="Gill Sans MT" w:eastAsia="Gill Sans MT" w:hAnsi="Gill Sans MT" w:cs="Gill Sans MT"/>
          <w:i/>
          <w:iCs/>
          <w:sz w:val="28"/>
          <w:szCs w:val="28"/>
        </w:rPr>
        <w:t>emphasizes</w:t>
      </w:r>
      <w:r w:rsidRPr="0052536E">
        <w:rPr>
          <w:rFonts w:ascii="Gill Sans MT" w:eastAsia="Gill Sans MT" w:hAnsi="Gill Sans MT" w:cs="Gill Sans MT"/>
          <w:i/>
          <w:iCs/>
          <w:sz w:val="28"/>
          <w:szCs w:val="28"/>
        </w:rPr>
        <w:t xml:space="preserve"> similar </w:t>
      </w:r>
      <w:r w:rsidR="00FA22B7" w:rsidRPr="0052536E">
        <w:rPr>
          <w:rFonts w:ascii="Gill Sans MT" w:eastAsia="Gill Sans MT" w:hAnsi="Gill Sans MT" w:cs="Gill Sans MT"/>
          <w:i/>
          <w:iCs/>
          <w:sz w:val="28"/>
          <w:szCs w:val="28"/>
        </w:rPr>
        <w:t xml:space="preserve">messages </w:t>
      </w:r>
      <w:r w:rsidRPr="0052536E">
        <w:rPr>
          <w:rFonts w:ascii="Gill Sans MT" w:eastAsia="Gill Sans MT" w:hAnsi="Gill Sans MT" w:cs="Gill Sans MT"/>
          <w:i/>
          <w:iCs/>
          <w:sz w:val="28"/>
          <w:szCs w:val="28"/>
        </w:rPr>
        <w:t>when talking to donors. Your talking points should be consistent with the Case for Support a</w:t>
      </w:r>
      <w:r w:rsidR="7D9255A9" w:rsidRPr="0052536E">
        <w:rPr>
          <w:rFonts w:ascii="Gill Sans MT" w:eastAsia="Gill Sans MT" w:hAnsi="Gill Sans MT" w:cs="Gill Sans MT"/>
          <w:i/>
          <w:iCs/>
          <w:sz w:val="28"/>
          <w:szCs w:val="28"/>
        </w:rPr>
        <w:t>s well as</w:t>
      </w:r>
      <w:r w:rsidRPr="0052536E">
        <w:rPr>
          <w:rFonts w:ascii="Gill Sans MT" w:eastAsia="Gill Sans MT" w:hAnsi="Gill Sans MT" w:cs="Gill Sans MT"/>
          <w:i/>
          <w:iCs/>
          <w:sz w:val="28"/>
          <w:szCs w:val="28"/>
        </w:rPr>
        <w:t xml:space="preserve"> simple, direct</w:t>
      </w:r>
      <w:r w:rsidR="04875681" w:rsidRPr="0052536E">
        <w:rPr>
          <w:rFonts w:ascii="Gill Sans MT" w:eastAsia="Gill Sans MT" w:hAnsi="Gill Sans MT" w:cs="Gill Sans MT"/>
          <w:i/>
          <w:iCs/>
          <w:sz w:val="28"/>
          <w:szCs w:val="28"/>
        </w:rPr>
        <w:t>,</w:t>
      </w:r>
      <w:r w:rsidRPr="0052536E">
        <w:rPr>
          <w:rFonts w:ascii="Gill Sans MT" w:eastAsia="Gill Sans MT" w:hAnsi="Gill Sans MT" w:cs="Gill Sans MT"/>
          <w:i/>
          <w:iCs/>
          <w:sz w:val="28"/>
          <w:szCs w:val="28"/>
        </w:rPr>
        <w:t xml:space="preserve"> and memorable. </w:t>
      </w:r>
    </w:p>
    <w:p w14:paraId="0E5D3FC5" w14:textId="5E5B40B5" w:rsidR="00FA22B7" w:rsidRPr="0052536E" w:rsidRDefault="00A05141" w:rsidP="190CA187">
      <w:pPr>
        <w:pBdr>
          <w:bottom w:val="single" w:sz="4" w:space="1" w:color="auto"/>
        </w:pBdr>
        <w:rPr>
          <w:rFonts w:ascii="Gill Sans MT" w:eastAsia="Gill Sans MT" w:hAnsi="Gill Sans MT" w:cs="Gill Sans MT"/>
        </w:rPr>
      </w:pPr>
      <w:r w:rsidRPr="0052536E">
        <w:rPr>
          <w:rFonts w:ascii="Gill Sans MT" w:eastAsia="Gill Sans MT" w:hAnsi="Gill Sans MT" w:cs="Gill Sans MT"/>
          <w:i/>
          <w:iCs/>
          <w:sz w:val="28"/>
          <w:szCs w:val="28"/>
        </w:rPr>
        <w:t xml:space="preserve">You may use this </w:t>
      </w:r>
      <w:r w:rsidR="00FA22B7" w:rsidRPr="0052536E">
        <w:rPr>
          <w:rFonts w:ascii="Gill Sans MT" w:eastAsia="Gill Sans MT" w:hAnsi="Gill Sans MT" w:cs="Gill Sans MT"/>
          <w:i/>
          <w:iCs/>
          <w:sz w:val="28"/>
          <w:szCs w:val="28"/>
        </w:rPr>
        <w:t xml:space="preserve">as a source for content and </w:t>
      </w:r>
      <w:r w:rsidRPr="0052536E">
        <w:rPr>
          <w:rFonts w:ascii="Gill Sans MT" w:eastAsia="Gill Sans MT" w:hAnsi="Gill Sans MT" w:cs="Gill Sans MT"/>
          <w:i/>
          <w:iCs/>
          <w:sz w:val="28"/>
          <w:szCs w:val="28"/>
        </w:rPr>
        <w:t xml:space="preserve">inspiration </w:t>
      </w:r>
      <w:r w:rsidR="00FA22B7" w:rsidRPr="0052536E">
        <w:rPr>
          <w:rFonts w:ascii="Gill Sans MT" w:eastAsia="Gill Sans MT" w:hAnsi="Gill Sans MT" w:cs="Gill Sans MT"/>
          <w:i/>
          <w:iCs/>
          <w:sz w:val="28"/>
          <w:szCs w:val="28"/>
        </w:rPr>
        <w:t xml:space="preserve">for </w:t>
      </w:r>
      <w:r w:rsidRPr="0052536E">
        <w:rPr>
          <w:rFonts w:ascii="Gill Sans MT" w:eastAsia="Gill Sans MT" w:hAnsi="Gill Sans MT" w:cs="Gill Sans MT"/>
          <w:i/>
          <w:iCs/>
          <w:sz w:val="28"/>
          <w:szCs w:val="28"/>
        </w:rPr>
        <w:t xml:space="preserve">your </w:t>
      </w:r>
      <w:r w:rsidR="00FA22B7" w:rsidRPr="0052536E">
        <w:rPr>
          <w:rFonts w:ascii="Gill Sans MT" w:eastAsia="Gill Sans MT" w:hAnsi="Gill Sans MT" w:cs="Gill Sans MT"/>
          <w:i/>
          <w:iCs/>
          <w:sz w:val="28"/>
          <w:szCs w:val="28"/>
        </w:rPr>
        <w:t>c</w:t>
      </w:r>
      <w:r w:rsidRPr="0052536E">
        <w:rPr>
          <w:rFonts w:ascii="Gill Sans MT" w:eastAsia="Gill Sans MT" w:hAnsi="Gill Sans MT" w:cs="Gill Sans MT"/>
          <w:i/>
          <w:iCs/>
          <w:sz w:val="28"/>
          <w:szCs w:val="28"/>
        </w:rPr>
        <w:t xml:space="preserve">amp’s </w:t>
      </w:r>
      <w:r w:rsidR="00FA22B7" w:rsidRPr="0052536E">
        <w:rPr>
          <w:rFonts w:ascii="Gill Sans MT" w:eastAsia="Gill Sans MT" w:hAnsi="Gill Sans MT" w:cs="Gill Sans MT"/>
          <w:i/>
          <w:iCs/>
          <w:sz w:val="28"/>
          <w:szCs w:val="28"/>
        </w:rPr>
        <w:t xml:space="preserve">year-end </w:t>
      </w:r>
      <w:r w:rsidRPr="0052536E">
        <w:rPr>
          <w:rFonts w:ascii="Gill Sans MT" w:eastAsia="Gill Sans MT" w:hAnsi="Gill Sans MT" w:cs="Gill Sans MT"/>
          <w:i/>
          <w:iCs/>
          <w:sz w:val="28"/>
          <w:szCs w:val="28"/>
        </w:rPr>
        <w:t>fundraising materials.</w:t>
      </w:r>
      <w:r w:rsidR="00FA22B7" w:rsidRPr="0052536E">
        <w:rPr>
          <w:rFonts w:ascii="Gill Sans MT" w:eastAsia="Gill Sans MT" w:hAnsi="Gill Sans MT" w:cs="Gill Sans MT"/>
        </w:rPr>
        <w:t xml:space="preserve"> </w:t>
      </w:r>
    </w:p>
    <w:p w14:paraId="3B9E9F22" w14:textId="77777777" w:rsidR="001E6498" w:rsidRDefault="001E6498" w:rsidP="190CA187">
      <w:pPr>
        <w:spacing w:before="120" w:after="0" w:line="276" w:lineRule="auto"/>
        <w:rPr>
          <w:rFonts w:ascii="Gill Sans MT" w:eastAsia="Gill Sans MT" w:hAnsi="Gill Sans MT" w:cs="Gill Sans MT"/>
          <w:i/>
          <w:iCs/>
          <w:sz w:val="28"/>
          <w:szCs w:val="28"/>
        </w:rPr>
      </w:pPr>
    </w:p>
    <w:p w14:paraId="2841B5A7" w14:textId="77777777" w:rsidR="001E6498" w:rsidRDefault="001E6498" w:rsidP="190CA187">
      <w:pPr>
        <w:spacing w:before="120" w:after="0" w:line="276" w:lineRule="auto"/>
        <w:rPr>
          <w:rFonts w:ascii="Gill Sans MT" w:eastAsia="Gill Sans MT" w:hAnsi="Gill Sans MT" w:cs="Gill Sans MT"/>
          <w:i/>
          <w:iCs/>
          <w:sz w:val="28"/>
          <w:szCs w:val="28"/>
        </w:rPr>
      </w:pPr>
    </w:p>
    <w:p w14:paraId="6C098041" w14:textId="4F4BC141" w:rsidR="00855608" w:rsidRPr="0052536E" w:rsidRDefault="00855608" w:rsidP="190CA187">
      <w:pPr>
        <w:spacing w:before="120" w:after="0" w:line="276" w:lineRule="auto"/>
        <w:rPr>
          <w:rFonts w:ascii="Gill Sans MT" w:eastAsia="Gill Sans MT" w:hAnsi="Gill Sans MT" w:cs="Gill Sans MT"/>
          <w:b/>
          <w:bCs/>
          <w:sz w:val="24"/>
          <w:szCs w:val="24"/>
        </w:rPr>
      </w:pPr>
      <w:r w:rsidRPr="0052536E">
        <w:rPr>
          <w:rFonts w:ascii="Gill Sans MT" w:eastAsia="Gill Sans MT" w:hAnsi="Gill Sans MT" w:cs="Gill Sans MT"/>
          <w:b/>
          <w:bCs/>
          <w:sz w:val="24"/>
          <w:szCs w:val="24"/>
        </w:rPr>
        <w:t xml:space="preserve">Warm-up </w:t>
      </w:r>
    </w:p>
    <w:p w14:paraId="2CB6CD05" w14:textId="283E8FAD" w:rsidR="6D4B61EA" w:rsidRPr="0052536E" w:rsidRDefault="6D4B61EA" w:rsidP="190CA187">
      <w:pPr>
        <w:pStyle w:val="ListParagraph"/>
        <w:numPr>
          <w:ilvl w:val="0"/>
          <w:numId w:val="5"/>
        </w:numPr>
        <w:spacing w:before="120" w:after="0" w:line="276" w:lineRule="auto"/>
        <w:rPr>
          <w:rFonts w:ascii="Gill Sans MT" w:eastAsia="Gill Sans MT" w:hAnsi="Gill Sans MT" w:cs="Gill Sans MT"/>
          <w:b/>
          <w:bCs/>
          <w:sz w:val="24"/>
          <w:szCs w:val="24"/>
          <w:u w:val="single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>Checking in</w:t>
      </w:r>
      <w:r w:rsidR="001C3F1D" w:rsidRPr="0052536E">
        <w:rPr>
          <w:rFonts w:ascii="Gill Sans MT" w:eastAsia="Gill Sans MT" w:hAnsi="Gill Sans MT" w:cs="Gill Sans MT"/>
          <w:sz w:val="24"/>
          <w:szCs w:val="24"/>
        </w:rPr>
        <w:t xml:space="preserve"> with empathy. </w:t>
      </w:r>
      <w:r w:rsidRPr="0052536E">
        <w:rPr>
          <w:rFonts w:ascii="Gill Sans MT" w:eastAsia="Gill Sans MT" w:hAnsi="Gill Sans MT" w:cs="Gill Sans MT"/>
          <w:sz w:val="24"/>
          <w:szCs w:val="24"/>
        </w:rPr>
        <w:t>How are you</w:t>
      </w:r>
      <w:r w:rsidR="001C3F1D" w:rsidRPr="0052536E">
        <w:rPr>
          <w:rFonts w:ascii="Gill Sans MT" w:eastAsia="Gill Sans MT" w:hAnsi="Gill Sans MT" w:cs="Gill Sans MT"/>
          <w:sz w:val="24"/>
          <w:szCs w:val="24"/>
        </w:rPr>
        <w:t xml:space="preserve"> and family doing? How are you weathering the challenges of the pandemic?</w:t>
      </w:r>
    </w:p>
    <w:p w14:paraId="0EB00370" w14:textId="2C78B5B2" w:rsidR="0D86AA33" w:rsidRPr="0052536E" w:rsidRDefault="0D86AA33" w:rsidP="190CA187">
      <w:pPr>
        <w:spacing w:before="120" w:after="0" w:line="276" w:lineRule="auto"/>
        <w:ind w:left="360" w:hanging="360"/>
        <w:rPr>
          <w:rFonts w:ascii="Gill Sans MT" w:eastAsia="Gill Sans MT" w:hAnsi="Gill Sans MT" w:cs="Gill Sans MT"/>
          <w:sz w:val="24"/>
          <w:szCs w:val="24"/>
        </w:rPr>
      </w:pPr>
    </w:p>
    <w:p w14:paraId="299D2018" w14:textId="1BAAD565" w:rsidR="0064427B" w:rsidRPr="0052536E" w:rsidRDefault="6D4B61EA" w:rsidP="190CA187">
      <w:pPr>
        <w:rPr>
          <w:rFonts w:ascii="Gill Sans MT" w:eastAsia="Gill Sans MT" w:hAnsi="Gill Sans MT" w:cs="Gill Sans MT"/>
          <w:b/>
          <w:bCs/>
          <w:sz w:val="24"/>
          <w:szCs w:val="24"/>
        </w:rPr>
      </w:pPr>
      <w:r w:rsidRPr="0052536E">
        <w:rPr>
          <w:rFonts w:ascii="Gill Sans MT" w:eastAsia="Gill Sans MT" w:hAnsi="Gill Sans MT" w:cs="Gill Sans MT"/>
          <w:b/>
          <w:bCs/>
          <w:sz w:val="24"/>
          <w:szCs w:val="24"/>
        </w:rPr>
        <w:t>Con</w:t>
      </w:r>
      <w:r w:rsidR="00E25A94" w:rsidRPr="0052536E">
        <w:rPr>
          <w:rFonts w:ascii="Gill Sans MT" w:eastAsia="Gill Sans MT" w:hAnsi="Gill Sans MT" w:cs="Gill Sans MT"/>
          <w:b/>
          <w:bCs/>
          <w:sz w:val="24"/>
          <w:szCs w:val="24"/>
        </w:rPr>
        <w:t>nection</w:t>
      </w:r>
      <w:r w:rsidR="00FC5915" w:rsidRPr="0052536E">
        <w:rPr>
          <w:rFonts w:ascii="Gill Sans MT" w:eastAsia="Gill Sans MT" w:hAnsi="Gill Sans MT" w:cs="Gill Sans MT"/>
          <w:b/>
          <w:bCs/>
          <w:sz w:val="24"/>
          <w:szCs w:val="24"/>
        </w:rPr>
        <w:t xml:space="preserve">: </w:t>
      </w:r>
      <w:r w:rsidR="00E25A94" w:rsidRPr="0052536E">
        <w:rPr>
          <w:rFonts w:ascii="Gill Sans MT" w:eastAsia="Gill Sans MT" w:hAnsi="Gill Sans MT" w:cs="Gill Sans MT"/>
          <w:b/>
          <w:bCs/>
          <w:sz w:val="24"/>
          <w:szCs w:val="24"/>
        </w:rPr>
        <w:t>Our Shared Values and Appreciation for Camp</w:t>
      </w:r>
    </w:p>
    <w:p w14:paraId="46CBCA98" w14:textId="5624B38F" w:rsidR="0090760D" w:rsidRPr="0052536E" w:rsidRDefault="0064427B" w:rsidP="190CA187">
      <w:pPr>
        <w:pStyle w:val="ListParagraph"/>
        <w:numPr>
          <w:ilvl w:val="0"/>
          <w:numId w:val="3"/>
        </w:numPr>
        <w:spacing w:before="120" w:line="276" w:lineRule="auto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 xml:space="preserve">We share a love of </w:t>
      </w:r>
      <w:r w:rsidR="2A522E1A" w:rsidRPr="0052536E">
        <w:rPr>
          <w:rFonts w:ascii="Gill Sans MT" w:eastAsia="Gill Sans MT" w:hAnsi="Gill Sans MT" w:cs="Gill Sans MT"/>
          <w:sz w:val="24"/>
          <w:szCs w:val="24"/>
        </w:rPr>
        <w:t>(</w:t>
      </w:r>
      <w:r w:rsidR="00E62F79" w:rsidRPr="0052536E">
        <w:rPr>
          <w:rFonts w:ascii="Gill Sans MT" w:eastAsia="Gill Sans MT" w:hAnsi="Gill Sans MT" w:cs="Gill Sans MT"/>
          <w:sz w:val="24"/>
          <w:szCs w:val="24"/>
        </w:rPr>
        <w:t>CAMP</w:t>
      </w:r>
      <w:r w:rsidR="278C3EAA" w:rsidRPr="0052536E">
        <w:rPr>
          <w:rFonts w:ascii="Gill Sans MT" w:eastAsia="Gill Sans MT" w:hAnsi="Gill Sans MT" w:cs="Gill Sans MT"/>
          <w:sz w:val="24"/>
          <w:szCs w:val="24"/>
        </w:rPr>
        <w:t xml:space="preserve"> NAME</w:t>
      </w:r>
      <w:r w:rsidR="4C981740" w:rsidRPr="0052536E">
        <w:rPr>
          <w:rFonts w:ascii="Gill Sans MT" w:eastAsia="Gill Sans MT" w:hAnsi="Gill Sans MT" w:cs="Gill Sans MT"/>
          <w:sz w:val="24"/>
          <w:szCs w:val="24"/>
        </w:rPr>
        <w:t>)</w:t>
      </w:r>
      <w:r w:rsidRPr="0052536E">
        <w:rPr>
          <w:rFonts w:ascii="Gill Sans MT" w:eastAsia="Gill Sans MT" w:hAnsi="Gill Sans MT" w:cs="Gill Sans MT"/>
          <w:sz w:val="24"/>
          <w:szCs w:val="24"/>
        </w:rPr>
        <w:t xml:space="preserve"> and a deep appreciation for how camp has </w:t>
      </w:r>
      <w:r w:rsidR="00E62F79" w:rsidRPr="0052536E">
        <w:rPr>
          <w:rFonts w:ascii="Gill Sans MT" w:eastAsia="Gill Sans MT" w:hAnsi="Gill Sans MT" w:cs="Gill Sans MT"/>
          <w:sz w:val="24"/>
          <w:szCs w:val="24"/>
        </w:rPr>
        <w:t>made our live</w:t>
      </w:r>
      <w:r w:rsidR="001B2BF8" w:rsidRPr="0052536E">
        <w:rPr>
          <w:rFonts w:ascii="Gill Sans MT" w:eastAsia="Gill Sans MT" w:hAnsi="Gill Sans MT" w:cs="Gill Sans MT"/>
          <w:sz w:val="24"/>
          <w:szCs w:val="24"/>
        </w:rPr>
        <w:t>s</w:t>
      </w:r>
      <w:r w:rsidR="4393FB8D" w:rsidRPr="0052536E">
        <w:rPr>
          <w:rFonts w:ascii="Gill Sans MT" w:eastAsia="Gill Sans MT" w:hAnsi="Gill Sans MT" w:cs="Gill Sans MT"/>
          <w:sz w:val="24"/>
          <w:szCs w:val="24"/>
        </w:rPr>
        <w:t xml:space="preserve"> </w:t>
      </w:r>
      <w:r w:rsidR="417CC581" w:rsidRPr="0052536E">
        <w:rPr>
          <w:rFonts w:ascii="Gill Sans MT" w:eastAsia="Gill Sans MT" w:hAnsi="Gill Sans MT" w:cs="Gill Sans MT"/>
          <w:sz w:val="24"/>
          <w:szCs w:val="24"/>
        </w:rPr>
        <w:t>(</w:t>
      </w:r>
      <w:r w:rsidR="4393FB8D" w:rsidRPr="0052536E">
        <w:rPr>
          <w:rFonts w:ascii="Gill Sans MT" w:eastAsia="Gill Sans MT" w:hAnsi="Gill Sans MT" w:cs="Gill Sans MT"/>
          <w:sz w:val="24"/>
          <w:szCs w:val="24"/>
        </w:rPr>
        <w:t xml:space="preserve">and </w:t>
      </w:r>
      <w:r w:rsidR="67B54FB7" w:rsidRPr="0052536E">
        <w:rPr>
          <w:rFonts w:ascii="Gill Sans MT" w:eastAsia="Gill Sans MT" w:hAnsi="Gill Sans MT" w:cs="Gill Sans MT"/>
          <w:sz w:val="24"/>
          <w:szCs w:val="24"/>
        </w:rPr>
        <w:t xml:space="preserve">those of </w:t>
      </w:r>
      <w:r w:rsidR="001B2BF8" w:rsidRPr="0052536E">
        <w:rPr>
          <w:rFonts w:ascii="Gill Sans MT" w:eastAsia="Gill Sans MT" w:hAnsi="Gill Sans MT" w:cs="Gill Sans MT"/>
          <w:sz w:val="24"/>
          <w:szCs w:val="24"/>
        </w:rPr>
        <w:t>our kids</w:t>
      </w:r>
      <w:r w:rsidR="603133F7" w:rsidRPr="0052536E">
        <w:rPr>
          <w:rFonts w:ascii="Gill Sans MT" w:eastAsia="Gill Sans MT" w:hAnsi="Gill Sans MT" w:cs="Gill Sans MT"/>
          <w:sz w:val="24"/>
          <w:szCs w:val="24"/>
        </w:rPr>
        <w:t xml:space="preserve"> and </w:t>
      </w:r>
      <w:r w:rsidR="001B2BF8" w:rsidRPr="0052536E">
        <w:rPr>
          <w:rFonts w:ascii="Gill Sans MT" w:eastAsia="Gill Sans MT" w:hAnsi="Gill Sans MT" w:cs="Gill Sans MT"/>
          <w:sz w:val="24"/>
          <w:szCs w:val="24"/>
        </w:rPr>
        <w:t>grandkids</w:t>
      </w:r>
      <w:r w:rsidR="183F19E5" w:rsidRPr="0052536E">
        <w:rPr>
          <w:rFonts w:ascii="Gill Sans MT" w:eastAsia="Gill Sans MT" w:hAnsi="Gill Sans MT" w:cs="Gill Sans MT"/>
          <w:sz w:val="24"/>
          <w:szCs w:val="24"/>
        </w:rPr>
        <w:t>)</w:t>
      </w:r>
      <w:r w:rsidR="00E62F79" w:rsidRPr="0052536E">
        <w:rPr>
          <w:rFonts w:ascii="Gill Sans MT" w:eastAsia="Gill Sans MT" w:hAnsi="Gill Sans MT" w:cs="Gill Sans MT"/>
          <w:sz w:val="24"/>
          <w:szCs w:val="24"/>
        </w:rPr>
        <w:t xml:space="preserve"> richer, fuller, </w:t>
      </w:r>
      <w:r w:rsidR="02252659" w:rsidRPr="0052536E">
        <w:rPr>
          <w:rFonts w:ascii="Gill Sans MT" w:eastAsia="Gill Sans MT" w:hAnsi="Gill Sans MT" w:cs="Gill Sans MT"/>
          <w:sz w:val="24"/>
          <w:szCs w:val="24"/>
        </w:rPr>
        <w:t xml:space="preserve">and </w:t>
      </w:r>
      <w:r w:rsidR="001B2BF8" w:rsidRPr="0052536E">
        <w:rPr>
          <w:rFonts w:ascii="Gill Sans MT" w:eastAsia="Gill Sans MT" w:hAnsi="Gill Sans MT" w:cs="Gill Sans MT"/>
          <w:sz w:val="24"/>
          <w:szCs w:val="24"/>
        </w:rPr>
        <w:t>more Jewishly purposeful</w:t>
      </w:r>
      <w:r w:rsidR="00E62F79" w:rsidRPr="0052536E">
        <w:rPr>
          <w:rFonts w:ascii="Gill Sans MT" w:eastAsia="Gill Sans MT" w:hAnsi="Gill Sans MT" w:cs="Gill Sans MT"/>
          <w:sz w:val="24"/>
          <w:szCs w:val="24"/>
        </w:rPr>
        <w:t>.</w:t>
      </w:r>
    </w:p>
    <w:p w14:paraId="59096BEF" w14:textId="77777777" w:rsidR="00E25A94" w:rsidRPr="0052536E" w:rsidRDefault="00E25A94" w:rsidP="190CA187">
      <w:pPr>
        <w:pStyle w:val="ListParagraph"/>
        <w:spacing w:before="120" w:line="276" w:lineRule="auto"/>
        <w:rPr>
          <w:rFonts w:ascii="Gill Sans MT" w:eastAsia="Gill Sans MT" w:hAnsi="Gill Sans MT" w:cs="Gill Sans MT"/>
          <w:sz w:val="24"/>
          <w:szCs w:val="24"/>
        </w:rPr>
      </w:pPr>
    </w:p>
    <w:p w14:paraId="3EB6501F" w14:textId="16A483BD" w:rsidR="00E25A94" w:rsidRPr="0052536E" w:rsidRDefault="00E25A94" w:rsidP="190CA187">
      <w:pPr>
        <w:pStyle w:val="ListParagraph"/>
        <w:numPr>
          <w:ilvl w:val="0"/>
          <w:numId w:val="3"/>
        </w:numPr>
        <w:spacing w:before="120" w:line="276" w:lineRule="auto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 xml:space="preserve">We share a concern for Jewish continuity and our collective future. And we know the critical role that CAMP fulfills in assuring that our future is </w:t>
      </w:r>
      <w:r w:rsidR="005A6E9C" w:rsidRPr="0052536E">
        <w:rPr>
          <w:rFonts w:ascii="Gill Sans MT" w:eastAsia="Gill Sans MT" w:hAnsi="Gill Sans MT" w:cs="Gill Sans MT"/>
          <w:sz w:val="24"/>
          <w:szCs w:val="24"/>
        </w:rPr>
        <w:t xml:space="preserve">as </w:t>
      </w:r>
      <w:r w:rsidRPr="0052536E">
        <w:rPr>
          <w:rFonts w:ascii="Gill Sans MT" w:eastAsia="Gill Sans MT" w:hAnsi="Gill Sans MT" w:cs="Gill Sans MT"/>
          <w:sz w:val="24"/>
          <w:szCs w:val="24"/>
        </w:rPr>
        <w:t>strong as possible.</w:t>
      </w:r>
    </w:p>
    <w:p w14:paraId="37B2A751" w14:textId="2B60AD19" w:rsidR="190CA187" w:rsidRPr="0052536E" w:rsidRDefault="190CA187" w:rsidP="190CA187">
      <w:pPr>
        <w:spacing w:before="120" w:line="276" w:lineRule="auto"/>
        <w:rPr>
          <w:rFonts w:ascii="Gill Sans MT" w:eastAsia="Gill Sans MT" w:hAnsi="Gill Sans MT" w:cs="Gill Sans MT"/>
          <w:sz w:val="24"/>
          <w:szCs w:val="24"/>
        </w:rPr>
      </w:pPr>
    </w:p>
    <w:p w14:paraId="5709B3B2" w14:textId="004542AE" w:rsidR="00E25A94" w:rsidRPr="0052536E" w:rsidRDefault="00E25A94" w:rsidP="190CA187">
      <w:pPr>
        <w:rPr>
          <w:rFonts w:ascii="Gill Sans MT" w:eastAsia="Gill Sans MT" w:hAnsi="Gill Sans MT" w:cs="Gill Sans MT"/>
          <w:b/>
          <w:bCs/>
          <w:sz w:val="24"/>
          <w:szCs w:val="24"/>
        </w:rPr>
      </w:pPr>
      <w:r w:rsidRPr="0052536E">
        <w:rPr>
          <w:rFonts w:ascii="Gill Sans MT" w:eastAsia="Gill Sans MT" w:hAnsi="Gill Sans MT" w:cs="Gill Sans MT"/>
          <w:b/>
          <w:bCs/>
          <w:sz w:val="24"/>
          <w:szCs w:val="24"/>
        </w:rPr>
        <w:t>Context: Jewish Camp</w:t>
      </w:r>
      <w:r w:rsidR="00FF5B4F" w:rsidRPr="0052536E">
        <w:rPr>
          <w:rFonts w:ascii="Gill Sans MT" w:eastAsia="Gill Sans MT" w:hAnsi="Gill Sans MT" w:cs="Gill Sans MT"/>
          <w:b/>
          <w:bCs/>
          <w:sz w:val="24"/>
          <w:szCs w:val="24"/>
        </w:rPr>
        <w:t>/CAMP NAME</w:t>
      </w:r>
      <w:r w:rsidRPr="0052536E">
        <w:rPr>
          <w:rFonts w:ascii="Gill Sans MT" w:eastAsia="Gill Sans MT" w:hAnsi="Gill Sans MT" w:cs="Gill Sans MT"/>
          <w:b/>
          <w:bCs/>
          <w:sz w:val="24"/>
          <w:szCs w:val="24"/>
        </w:rPr>
        <w:t xml:space="preserve"> Summer 2020</w:t>
      </w:r>
    </w:p>
    <w:p w14:paraId="59FBBBF5" w14:textId="18A3221F" w:rsidR="00BD1D05" w:rsidRPr="0052536E" w:rsidRDefault="0090760D" w:rsidP="190CA187">
      <w:pPr>
        <w:pStyle w:val="ListParagraph"/>
        <w:numPr>
          <w:ilvl w:val="0"/>
          <w:numId w:val="3"/>
        </w:numPr>
        <w:spacing w:before="120" w:line="276" w:lineRule="auto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 xml:space="preserve">COVID-19 pandemic </w:t>
      </w:r>
      <w:r w:rsidR="00BD1D05" w:rsidRPr="0052536E">
        <w:rPr>
          <w:rFonts w:ascii="Gill Sans MT" w:eastAsia="Gill Sans MT" w:hAnsi="Gill Sans MT" w:cs="Gill Sans MT"/>
          <w:sz w:val="24"/>
          <w:szCs w:val="24"/>
        </w:rPr>
        <w:t xml:space="preserve">created great sadness, </w:t>
      </w:r>
      <w:r w:rsidR="001C3F1D" w:rsidRPr="0052536E">
        <w:rPr>
          <w:rFonts w:ascii="Gill Sans MT" w:eastAsia="Gill Sans MT" w:hAnsi="Gill Sans MT" w:cs="Gill Sans MT"/>
          <w:sz w:val="24"/>
          <w:szCs w:val="24"/>
        </w:rPr>
        <w:t>loss,</w:t>
      </w:r>
      <w:r w:rsidR="00BD1D05" w:rsidRPr="0052536E">
        <w:rPr>
          <w:rFonts w:ascii="Gill Sans MT" w:eastAsia="Gill Sans MT" w:hAnsi="Gill Sans MT" w:cs="Gill Sans MT"/>
          <w:sz w:val="24"/>
          <w:szCs w:val="24"/>
        </w:rPr>
        <w:t xml:space="preserve"> and grief for Jewish camps across North America</w:t>
      </w:r>
      <w:r w:rsidR="005A6E9C" w:rsidRPr="0052536E">
        <w:rPr>
          <w:rFonts w:ascii="Gill Sans MT" w:eastAsia="Gill Sans MT" w:hAnsi="Gill Sans MT" w:cs="Gill Sans MT"/>
          <w:sz w:val="24"/>
          <w:szCs w:val="24"/>
        </w:rPr>
        <w:t xml:space="preserve"> – closed camp, staff reductions, financial losses</w:t>
      </w:r>
      <w:r w:rsidR="00FF5B4F" w:rsidRPr="0052536E">
        <w:rPr>
          <w:rFonts w:ascii="Gill Sans MT" w:eastAsia="Gill Sans MT" w:hAnsi="Gill Sans MT" w:cs="Gill Sans MT"/>
          <w:sz w:val="24"/>
          <w:szCs w:val="24"/>
        </w:rPr>
        <w:t>. We were no different.</w:t>
      </w:r>
    </w:p>
    <w:p w14:paraId="53AD5A2C" w14:textId="77777777" w:rsidR="00BD1D05" w:rsidRPr="0052536E" w:rsidRDefault="00BD1D05" w:rsidP="190CA187">
      <w:pPr>
        <w:pStyle w:val="ListParagraph"/>
        <w:spacing w:before="120" w:line="276" w:lineRule="auto"/>
        <w:rPr>
          <w:rFonts w:ascii="Gill Sans MT" w:eastAsia="Gill Sans MT" w:hAnsi="Gill Sans MT" w:cs="Gill Sans MT"/>
          <w:sz w:val="24"/>
          <w:szCs w:val="24"/>
        </w:rPr>
      </w:pPr>
    </w:p>
    <w:p w14:paraId="74044C0D" w14:textId="7D7BDB06" w:rsidR="004650BD" w:rsidRPr="0052536E" w:rsidRDefault="005A6E9C" w:rsidP="190CA187">
      <w:pPr>
        <w:pStyle w:val="ListParagraph"/>
        <w:numPr>
          <w:ilvl w:val="0"/>
          <w:numId w:val="3"/>
        </w:numPr>
        <w:spacing w:before="120" w:line="276" w:lineRule="auto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>AND</w:t>
      </w:r>
      <w:r w:rsidR="00BD1D05" w:rsidRPr="0052536E">
        <w:rPr>
          <w:rFonts w:ascii="Gill Sans MT" w:eastAsia="Gill Sans MT" w:hAnsi="Gill Sans MT" w:cs="Gill Sans MT"/>
          <w:sz w:val="24"/>
          <w:szCs w:val="24"/>
        </w:rPr>
        <w:t xml:space="preserve"> </w:t>
      </w:r>
      <w:r w:rsidR="00326169" w:rsidRPr="0052536E">
        <w:rPr>
          <w:rFonts w:ascii="Gill Sans MT" w:eastAsia="Gill Sans MT" w:hAnsi="Gill Sans MT" w:cs="Gill Sans MT"/>
          <w:sz w:val="24"/>
          <w:szCs w:val="24"/>
        </w:rPr>
        <w:t>it is</w:t>
      </w:r>
      <w:r w:rsidR="00BD1D05" w:rsidRPr="0052536E">
        <w:rPr>
          <w:rFonts w:ascii="Gill Sans MT" w:eastAsia="Gill Sans MT" w:hAnsi="Gill Sans MT" w:cs="Gill Sans MT"/>
          <w:sz w:val="24"/>
          <w:szCs w:val="24"/>
        </w:rPr>
        <w:t xml:space="preserve"> important to note, it was not a “lost summer”</w:t>
      </w:r>
    </w:p>
    <w:p w14:paraId="2F1FF721" w14:textId="77777777" w:rsidR="004650BD" w:rsidRPr="0052536E" w:rsidRDefault="004650BD" w:rsidP="190CA187">
      <w:pPr>
        <w:pStyle w:val="ListParagraph"/>
        <w:rPr>
          <w:rFonts w:ascii="Gill Sans MT" w:eastAsia="Gill Sans MT" w:hAnsi="Gill Sans MT" w:cs="Gill Sans MT"/>
          <w:sz w:val="24"/>
          <w:szCs w:val="24"/>
        </w:rPr>
      </w:pPr>
    </w:p>
    <w:p w14:paraId="46870681" w14:textId="5BC0B02B" w:rsidR="00BD1D05" w:rsidRPr="0052536E" w:rsidRDefault="00FF5B4F" w:rsidP="190CA187">
      <w:pPr>
        <w:pStyle w:val="ListParagraph"/>
        <w:numPr>
          <w:ilvl w:val="0"/>
          <w:numId w:val="3"/>
        </w:numPr>
        <w:spacing w:before="120" w:line="276" w:lineRule="auto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 xml:space="preserve">Many </w:t>
      </w:r>
      <w:r w:rsidR="00BD1D05" w:rsidRPr="0052536E">
        <w:rPr>
          <w:rFonts w:ascii="Gill Sans MT" w:eastAsia="Gill Sans MT" w:hAnsi="Gill Sans MT" w:cs="Gill Sans MT"/>
          <w:sz w:val="24"/>
          <w:szCs w:val="24"/>
        </w:rPr>
        <w:t>“</w:t>
      </w:r>
      <w:r w:rsidR="005A6E9C" w:rsidRPr="0052536E">
        <w:rPr>
          <w:rFonts w:ascii="Gill Sans MT" w:eastAsia="Gill Sans MT" w:hAnsi="Gill Sans MT" w:cs="Gill Sans MT"/>
          <w:sz w:val="24"/>
          <w:szCs w:val="24"/>
        </w:rPr>
        <w:t>B</w:t>
      </w:r>
      <w:r w:rsidR="00BD1D05" w:rsidRPr="0052536E">
        <w:rPr>
          <w:rFonts w:ascii="Gill Sans MT" w:eastAsia="Gill Sans MT" w:hAnsi="Gill Sans MT" w:cs="Gill Sans MT"/>
          <w:sz w:val="24"/>
          <w:szCs w:val="24"/>
        </w:rPr>
        <w:t xml:space="preserve">right </w:t>
      </w:r>
      <w:r w:rsidR="005A6E9C" w:rsidRPr="0052536E">
        <w:rPr>
          <w:rFonts w:ascii="Gill Sans MT" w:eastAsia="Gill Sans MT" w:hAnsi="Gill Sans MT" w:cs="Gill Sans MT"/>
          <w:sz w:val="24"/>
          <w:szCs w:val="24"/>
        </w:rPr>
        <w:t>S</w:t>
      </w:r>
      <w:r w:rsidR="00BD1D05" w:rsidRPr="0052536E">
        <w:rPr>
          <w:rFonts w:ascii="Gill Sans MT" w:eastAsia="Gill Sans MT" w:hAnsi="Gill Sans MT" w:cs="Gill Sans MT"/>
          <w:sz w:val="24"/>
          <w:szCs w:val="24"/>
        </w:rPr>
        <w:t>pots”</w:t>
      </w:r>
    </w:p>
    <w:p w14:paraId="4A353310" w14:textId="77777777" w:rsidR="00BD1D05" w:rsidRPr="0052536E" w:rsidRDefault="00BD1D05" w:rsidP="190CA187">
      <w:pPr>
        <w:pStyle w:val="ListParagraph"/>
        <w:rPr>
          <w:rFonts w:ascii="Gill Sans MT" w:eastAsia="Gill Sans MT" w:hAnsi="Gill Sans MT" w:cs="Gill Sans MT"/>
          <w:sz w:val="24"/>
          <w:szCs w:val="24"/>
        </w:rPr>
      </w:pPr>
    </w:p>
    <w:p w14:paraId="2064C121" w14:textId="446D6F40" w:rsidR="00BD1D05" w:rsidRPr="0052536E" w:rsidRDefault="005A6E9C" w:rsidP="190CA187">
      <w:pPr>
        <w:pStyle w:val="ListParagraph"/>
        <w:numPr>
          <w:ilvl w:val="0"/>
          <w:numId w:val="8"/>
        </w:numPr>
        <w:spacing w:before="120" w:line="276" w:lineRule="auto"/>
        <w:ind w:left="1440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>Pivoted to create and deliver for existing campers/families i</w:t>
      </w:r>
      <w:r w:rsidR="00BD1D05" w:rsidRPr="0052536E">
        <w:rPr>
          <w:rFonts w:ascii="Gill Sans MT" w:eastAsia="Gill Sans MT" w:hAnsi="Gill Sans MT" w:cs="Gill Sans MT"/>
          <w:sz w:val="24"/>
          <w:szCs w:val="24"/>
        </w:rPr>
        <w:t xml:space="preserve">nnovative remote/camp at home </w:t>
      </w:r>
      <w:r w:rsidRPr="0052536E">
        <w:rPr>
          <w:rFonts w:ascii="Gill Sans MT" w:eastAsia="Gill Sans MT" w:hAnsi="Gill Sans MT" w:cs="Gill Sans MT"/>
          <w:sz w:val="24"/>
          <w:szCs w:val="24"/>
        </w:rPr>
        <w:t>options</w:t>
      </w:r>
    </w:p>
    <w:p w14:paraId="6B8CC228" w14:textId="77777777" w:rsidR="00BD1D05" w:rsidRPr="0052536E" w:rsidRDefault="00BD1D05" w:rsidP="190CA187">
      <w:pPr>
        <w:pStyle w:val="ListParagraph"/>
        <w:ind w:left="2160"/>
        <w:rPr>
          <w:rFonts w:ascii="Gill Sans MT" w:eastAsia="Gill Sans MT" w:hAnsi="Gill Sans MT" w:cs="Gill Sans MT"/>
          <w:sz w:val="24"/>
          <w:szCs w:val="24"/>
        </w:rPr>
      </w:pPr>
    </w:p>
    <w:p w14:paraId="4756E49A" w14:textId="1384C7EA" w:rsidR="00BD1D05" w:rsidRPr="0052536E" w:rsidRDefault="005A6E9C" w:rsidP="190CA187">
      <w:pPr>
        <w:pStyle w:val="ListParagraph"/>
        <w:numPr>
          <w:ilvl w:val="0"/>
          <w:numId w:val="8"/>
        </w:numPr>
        <w:spacing w:before="120" w:line="276" w:lineRule="auto"/>
        <w:ind w:left="1440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 xml:space="preserve">Attracted </w:t>
      </w:r>
      <w:r w:rsidR="00BD1D05" w:rsidRPr="0052536E">
        <w:rPr>
          <w:rFonts w:ascii="Gill Sans MT" w:eastAsia="Gill Sans MT" w:hAnsi="Gill Sans MT" w:cs="Gill Sans MT"/>
          <w:sz w:val="24"/>
          <w:szCs w:val="24"/>
        </w:rPr>
        <w:t xml:space="preserve">new families who </w:t>
      </w:r>
      <w:r w:rsidRPr="0052536E">
        <w:rPr>
          <w:rFonts w:ascii="Gill Sans MT" w:eastAsia="Gill Sans MT" w:hAnsi="Gill Sans MT" w:cs="Gill Sans MT"/>
          <w:sz w:val="24"/>
          <w:szCs w:val="24"/>
        </w:rPr>
        <w:t>would not have come to traditional camp</w:t>
      </w:r>
    </w:p>
    <w:p w14:paraId="45116339" w14:textId="4F252EDE" w:rsidR="00BD1D05" w:rsidRPr="0052536E" w:rsidRDefault="00BD1D05" w:rsidP="190CA187">
      <w:pPr>
        <w:pStyle w:val="ListParagraph"/>
        <w:ind w:left="2160"/>
        <w:rPr>
          <w:rFonts w:ascii="Gill Sans MT" w:eastAsia="Gill Sans MT" w:hAnsi="Gill Sans MT" w:cs="Gill Sans MT"/>
          <w:sz w:val="24"/>
          <w:szCs w:val="24"/>
        </w:rPr>
      </w:pPr>
    </w:p>
    <w:p w14:paraId="6083E7AB" w14:textId="09E66C96" w:rsidR="00BD1D05" w:rsidRPr="0052536E" w:rsidRDefault="00BD1D05" w:rsidP="190CA187">
      <w:pPr>
        <w:pStyle w:val="ListParagraph"/>
        <w:numPr>
          <w:ilvl w:val="0"/>
          <w:numId w:val="8"/>
        </w:numPr>
        <w:ind w:left="1440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>Number of people rallying to support camp at its most vulnerable moment</w:t>
      </w:r>
      <w:r w:rsidR="00FF5B4F" w:rsidRPr="0052536E">
        <w:rPr>
          <w:rFonts w:ascii="Gill Sans MT" w:eastAsia="Gill Sans MT" w:hAnsi="Gill Sans MT" w:cs="Gill Sans MT"/>
          <w:sz w:val="24"/>
          <w:szCs w:val="24"/>
        </w:rPr>
        <w:t xml:space="preserve"> </w:t>
      </w:r>
    </w:p>
    <w:p w14:paraId="0C2565F9" w14:textId="77777777" w:rsidR="005A6E9C" w:rsidRPr="0052536E" w:rsidRDefault="005A6E9C" w:rsidP="190CA187">
      <w:pPr>
        <w:pStyle w:val="ListParagraph"/>
        <w:ind w:left="1440"/>
        <w:rPr>
          <w:rFonts w:ascii="Gill Sans MT" w:eastAsia="Gill Sans MT" w:hAnsi="Gill Sans MT" w:cs="Gill Sans MT"/>
          <w:sz w:val="24"/>
          <w:szCs w:val="24"/>
        </w:rPr>
      </w:pPr>
    </w:p>
    <w:p w14:paraId="478C0838" w14:textId="4E0AE87A" w:rsidR="005A6E9C" w:rsidRPr="0052536E" w:rsidRDefault="005A6E9C" w:rsidP="190CA187">
      <w:pPr>
        <w:pStyle w:val="ListParagraph"/>
        <w:numPr>
          <w:ilvl w:val="0"/>
          <w:numId w:val="8"/>
        </w:numPr>
        <w:spacing w:before="120" w:line="276" w:lineRule="auto"/>
        <w:ind w:left="1440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>Extraordinary generous response to the urgent financial crisis for camp by families, alumni, friends, Jewish communal organizations</w:t>
      </w:r>
    </w:p>
    <w:p w14:paraId="0234E254" w14:textId="77777777" w:rsidR="005A6E9C" w:rsidRPr="0052536E" w:rsidRDefault="005A6E9C" w:rsidP="190CA187">
      <w:pPr>
        <w:pStyle w:val="ListParagraph"/>
        <w:ind w:left="1440"/>
        <w:rPr>
          <w:rFonts w:ascii="Gill Sans MT" w:eastAsia="Gill Sans MT" w:hAnsi="Gill Sans MT" w:cs="Gill Sans MT"/>
          <w:sz w:val="24"/>
          <w:szCs w:val="24"/>
        </w:rPr>
      </w:pPr>
    </w:p>
    <w:p w14:paraId="3E13900A" w14:textId="37C95877" w:rsidR="00BD1D05" w:rsidRPr="0052536E" w:rsidRDefault="00BD1D05" w:rsidP="190CA187">
      <w:pPr>
        <w:pStyle w:val="ListParagraph"/>
        <w:numPr>
          <w:ilvl w:val="0"/>
          <w:numId w:val="8"/>
        </w:numPr>
        <w:spacing w:before="120" w:line="276" w:lineRule="auto"/>
        <w:ind w:left="1440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>New levels of interest, involvement</w:t>
      </w:r>
      <w:r w:rsidR="005A6E9C" w:rsidRPr="0052536E">
        <w:rPr>
          <w:rFonts w:ascii="Gill Sans MT" w:eastAsia="Gill Sans MT" w:hAnsi="Gill Sans MT" w:cs="Gill Sans MT"/>
          <w:sz w:val="24"/>
          <w:szCs w:val="24"/>
        </w:rPr>
        <w:t xml:space="preserve"> through remote events – shabbat, Havdalah, song sessions, concerts, alumni happy hours, scavenger hunts, etc.</w:t>
      </w:r>
    </w:p>
    <w:p w14:paraId="6BA1ED25" w14:textId="77777777" w:rsidR="00BD1D05" w:rsidRPr="0052536E" w:rsidRDefault="00BD1D05" w:rsidP="190CA187">
      <w:pPr>
        <w:pStyle w:val="ListParagraph"/>
        <w:ind w:left="2160"/>
        <w:rPr>
          <w:rFonts w:ascii="Gill Sans MT" w:eastAsia="Gill Sans MT" w:hAnsi="Gill Sans MT" w:cs="Gill Sans MT"/>
          <w:sz w:val="24"/>
          <w:szCs w:val="24"/>
        </w:rPr>
      </w:pPr>
    </w:p>
    <w:p w14:paraId="502838EB" w14:textId="78CFC048" w:rsidR="00FF5B4F" w:rsidRPr="0052536E" w:rsidRDefault="00BD1D05" w:rsidP="190CA187">
      <w:pPr>
        <w:pStyle w:val="ListParagraph"/>
        <w:numPr>
          <w:ilvl w:val="0"/>
          <w:numId w:val="8"/>
        </w:numPr>
        <w:spacing w:before="120" w:line="276" w:lineRule="auto"/>
        <w:ind w:left="1440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>Greater level of transparency</w:t>
      </w:r>
      <w:r w:rsidR="005A6E9C" w:rsidRPr="0052536E">
        <w:rPr>
          <w:rFonts w:ascii="Gill Sans MT" w:eastAsia="Gill Sans MT" w:hAnsi="Gill Sans MT" w:cs="Gill Sans MT"/>
          <w:sz w:val="24"/>
          <w:szCs w:val="24"/>
        </w:rPr>
        <w:t xml:space="preserve">/understanding </w:t>
      </w:r>
      <w:r w:rsidRPr="0052536E">
        <w:rPr>
          <w:rFonts w:ascii="Gill Sans MT" w:eastAsia="Gill Sans MT" w:hAnsi="Gill Sans MT" w:cs="Gill Sans MT"/>
          <w:sz w:val="24"/>
          <w:szCs w:val="24"/>
        </w:rPr>
        <w:t>about camp as a business</w:t>
      </w:r>
      <w:r w:rsidR="005A6E9C" w:rsidRPr="0052536E">
        <w:rPr>
          <w:rFonts w:ascii="Gill Sans MT" w:eastAsia="Gill Sans MT" w:hAnsi="Gill Sans MT" w:cs="Gill Sans MT"/>
          <w:sz w:val="24"/>
          <w:szCs w:val="24"/>
        </w:rPr>
        <w:t>, financials, expenses, timeline, etc. including vulnerabilities (lack of reserves, endowments, alternative revenue sources) and well as strengths (loyalty, philanthropy)</w:t>
      </w:r>
    </w:p>
    <w:p w14:paraId="46E56DF1" w14:textId="42C0BD78" w:rsidR="256FFCD0" w:rsidRPr="0052536E" w:rsidRDefault="00FF5B4F" w:rsidP="190CA187">
      <w:pPr>
        <w:spacing w:before="120" w:after="0" w:line="276" w:lineRule="auto"/>
        <w:rPr>
          <w:rFonts w:ascii="Gill Sans MT" w:eastAsia="Gill Sans MT" w:hAnsi="Gill Sans MT" w:cs="Gill Sans MT"/>
          <w:b/>
          <w:bCs/>
          <w:sz w:val="24"/>
          <w:szCs w:val="24"/>
        </w:rPr>
      </w:pPr>
      <w:r w:rsidRPr="0052536E">
        <w:rPr>
          <w:rFonts w:ascii="Gill Sans MT" w:eastAsia="Gill Sans MT" w:hAnsi="Gill Sans MT" w:cs="Gill Sans MT"/>
          <w:b/>
          <w:bCs/>
          <w:sz w:val="24"/>
          <w:szCs w:val="24"/>
        </w:rPr>
        <w:t>Where We Are Now</w:t>
      </w:r>
    </w:p>
    <w:p w14:paraId="4565C6FD" w14:textId="14800383" w:rsidR="00FF5B4F" w:rsidRPr="0052536E" w:rsidRDefault="00FF5B4F" w:rsidP="190CA187">
      <w:pPr>
        <w:pStyle w:val="ListParagraph"/>
        <w:numPr>
          <w:ilvl w:val="0"/>
          <w:numId w:val="7"/>
        </w:numPr>
        <w:spacing w:after="0" w:line="276" w:lineRule="auto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>Comprehensive, aggressive approach combining tough budget cuts, government loans/grants (SBA/PPP), crisis fundraising, tuition donations and carryovers, have gone a long way to stabilizing our financial picture.</w:t>
      </w:r>
    </w:p>
    <w:p w14:paraId="0E137D14" w14:textId="16083303" w:rsidR="00C7359C" w:rsidRPr="0052536E" w:rsidRDefault="00C7359C" w:rsidP="190CA187">
      <w:pPr>
        <w:spacing w:after="0" w:line="276" w:lineRule="auto"/>
        <w:rPr>
          <w:rFonts w:ascii="Gill Sans MT" w:eastAsia="Gill Sans MT" w:hAnsi="Gill Sans MT" w:cs="Gill Sans MT"/>
          <w:sz w:val="24"/>
          <w:szCs w:val="24"/>
        </w:rPr>
      </w:pPr>
    </w:p>
    <w:p w14:paraId="5399AF4A" w14:textId="338134EE" w:rsidR="00C7359C" w:rsidRPr="0052536E" w:rsidRDefault="00C7359C" w:rsidP="190CA187">
      <w:pPr>
        <w:pStyle w:val="ListParagraph"/>
        <w:numPr>
          <w:ilvl w:val="0"/>
          <w:numId w:val="9"/>
        </w:numPr>
        <w:spacing w:after="0" w:line="276" w:lineRule="auto"/>
        <w:rPr>
          <w:rFonts w:ascii="Gill Sans MT" w:eastAsia="Gill Sans MT" w:hAnsi="Gill Sans MT" w:cs="Gill Sans MT"/>
          <w:i/>
          <w:iCs/>
          <w:sz w:val="24"/>
          <w:szCs w:val="24"/>
        </w:rPr>
      </w:pPr>
      <w:r w:rsidRPr="0052536E">
        <w:rPr>
          <w:rFonts w:ascii="Gill Sans MT" w:eastAsia="Gill Sans MT" w:hAnsi="Gill Sans MT" w:cs="Gill Sans MT"/>
          <w:i/>
          <w:iCs/>
          <w:sz w:val="24"/>
          <w:szCs w:val="24"/>
        </w:rPr>
        <w:t>“Doing more with less”</w:t>
      </w:r>
      <w:r w:rsidRPr="0052536E">
        <w:rPr>
          <w:rFonts w:ascii="Gill Sans MT" w:eastAsia="Gill Sans MT" w:hAnsi="Gill Sans MT" w:cs="Gill Sans MT"/>
          <w:sz w:val="24"/>
          <w:szCs w:val="24"/>
        </w:rPr>
        <w:t xml:space="preserve"> – staff and other budget reductions, greater need for camp-based programming for families during school year not just summer camp</w:t>
      </w:r>
    </w:p>
    <w:p w14:paraId="5721CAC3" w14:textId="466C6D30" w:rsidR="00C7359C" w:rsidRPr="0052536E" w:rsidRDefault="00C7359C" w:rsidP="190CA187">
      <w:pPr>
        <w:pStyle w:val="ListParagraph"/>
        <w:spacing w:after="0" w:line="276" w:lineRule="auto"/>
        <w:rPr>
          <w:rFonts w:ascii="Gill Sans MT" w:eastAsia="Gill Sans MT" w:hAnsi="Gill Sans MT" w:cs="Gill Sans MT"/>
          <w:sz w:val="24"/>
          <w:szCs w:val="24"/>
        </w:rPr>
      </w:pPr>
    </w:p>
    <w:p w14:paraId="6B8F1A00" w14:textId="3ECB313E" w:rsidR="004650BD" w:rsidRPr="0052536E" w:rsidRDefault="00C7359C" w:rsidP="190CA187">
      <w:pPr>
        <w:pStyle w:val="ListParagraph"/>
        <w:numPr>
          <w:ilvl w:val="0"/>
          <w:numId w:val="7"/>
        </w:numPr>
        <w:spacing w:after="0" w:line="276" w:lineRule="auto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>Summer 2021 remains uncertain in many ways – economy, vaccines, public health mandates, reduced capacity of camps, international travel, hiring environment for domestic and foreign staff</w:t>
      </w:r>
    </w:p>
    <w:p w14:paraId="142CFCFB" w14:textId="77777777" w:rsidR="004650BD" w:rsidRPr="0052536E" w:rsidRDefault="004650BD" w:rsidP="190CA187">
      <w:pPr>
        <w:pStyle w:val="ListParagraph"/>
        <w:spacing w:after="0" w:line="276" w:lineRule="auto"/>
        <w:rPr>
          <w:rFonts w:ascii="Gill Sans MT" w:eastAsia="Gill Sans MT" w:hAnsi="Gill Sans MT" w:cs="Gill Sans MT"/>
          <w:sz w:val="24"/>
          <w:szCs w:val="24"/>
        </w:rPr>
      </w:pPr>
    </w:p>
    <w:p w14:paraId="49EB69A7" w14:textId="574994DA" w:rsidR="004650BD" w:rsidRPr="0052536E" w:rsidRDefault="004650BD" w:rsidP="190CA187">
      <w:pPr>
        <w:pStyle w:val="ListParagraph"/>
        <w:numPr>
          <w:ilvl w:val="0"/>
          <w:numId w:val="7"/>
        </w:numPr>
        <w:spacing w:after="0" w:line="240" w:lineRule="auto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>Unlike summer 2020, we have the experience of 2020 to draw on and some lead time to prepare, plan and project a variety of possible scenarios for camp in the COVID-19 era</w:t>
      </w:r>
    </w:p>
    <w:p w14:paraId="3CE053C0" w14:textId="6CDF8E7F" w:rsidR="004650BD" w:rsidRPr="0052536E" w:rsidRDefault="004650BD" w:rsidP="190CA187">
      <w:pPr>
        <w:pStyle w:val="ListParagraph"/>
        <w:spacing w:after="0" w:line="240" w:lineRule="auto"/>
        <w:rPr>
          <w:rFonts w:ascii="Gill Sans MT" w:eastAsia="Gill Sans MT" w:hAnsi="Gill Sans MT" w:cs="Gill Sans MT"/>
          <w:sz w:val="24"/>
          <w:szCs w:val="24"/>
        </w:rPr>
      </w:pPr>
    </w:p>
    <w:p w14:paraId="7ED51AD5" w14:textId="59246F03" w:rsidR="00C7359C" w:rsidRPr="0052536E" w:rsidRDefault="004650BD" w:rsidP="190CA187">
      <w:pPr>
        <w:pStyle w:val="ListParagraph"/>
        <w:numPr>
          <w:ilvl w:val="0"/>
          <w:numId w:val="7"/>
        </w:numPr>
        <w:spacing w:after="0" w:line="240" w:lineRule="auto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>P</w:t>
      </w:r>
      <w:r w:rsidR="00C7359C" w:rsidRPr="0052536E">
        <w:rPr>
          <w:rFonts w:ascii="Gill Sans MT" w:eastAsia="Gill Sans MT" w:hAnsi="Gill Sans MT" w:cs="Gill Sans MT"/>
          <w:sz w:val="24"/>
          <w:szCs w:val="24"/>
        </w:rPr>
        <w:t>rofessional staff and lay leadership</w:t>
      </w:r>
      <w:r w:rsidRPr="0052536E">
        <w:rPr>
          <w:rFonts w:ascii="Gill Sans MT" w:eastAsia="Gill Sans MT" w:hAnsi="Gill Sans MT" w:cs="Gill Sans MT"/>
          <w:sz w:val="24"/>
          <w:szCs w:val="24"/>
        </w:rPr>
        <w:t xml:space="preserve"> drawing on</w:t>
      </w:r>
      <w:r w:rsidR="00C7359C" w:rsidRPr="0052536E">
        <w:rPr>
          <w:rFonts w:ascii="Gill Sans MT" w:eastAsia="Gill Sans MT" w:hAnsi="Gill Sans MT" w:cs="Gill Sans MT"/>
          <w:sz w:val="24"/>
          <w:szCs w:val="24"/>
        </w:rPr>
        <w:t xml:space="preserve"> the best available expertise in camping, finance, education, child wellness</w:t>
      </w:r>
      <w:r w:rsidRPr="0052536E">
        <w:rPr>
          <w:rFonts w:ascii="Gill Sans MT" w:eastAsia="Gill Sans MT" w:hAnsi="Gill Sans MT" w:cs="Gill Sans MT"/>
          <w:sz w:val="24"/>
          <w:szCs w:val="24"/>
        </w:rPr>
        <w:t>,</w:t>
      </w:r>
      <w:r w:rsidR="00C7359C" w:rsidRPr="0052536E">
        <w:rPr>
          <w:rFonts w:ascii="Gill Sans MT" w:eastAsia="Gill Sans MT" w:hAnsi="Gill Sans MT" w:cs="Gill Sans MT"/>
          <w:sz w:val="24"/>
          <w:szCs w:val="24"/>
        </w:rPr>
        <w:t xml:space="preserve"> public </w:t>
      </w:r>
      <w:r w:rsidR="001C3F1D" w:rsidRPr="0052536E">
        <w:rPr>
          <w:rFonts w:ascii="Gill Sans MT" w:eastAsia="Gill Sans MT" w:hAnsi="Gill Sans MT" w:cs="Gill Sans MT"/>
          <w:sz w:val="24"/>
          <w:szCs w:val="24"/>
        </w:rPr>
        <w:t>health,</w:t>
      </w:r>
      <w:r w:rsidR="00C7359C" w:rsidRPr="0052536E">
        <w:rPr>
          <w:rFonts w:ascii="Gill Sans MT" w:eastAsia="Gill Sans MT" w:hAnsi="Gill Sans MT" w:cs="Gill Sans MT"/>
          <w:sz w:val="24"/>
          <w:szCs w:val="24"/>
        </w:rPr>
        <w:t xml:space="preserve"> and Jewish engagement. </w:t>
      </w:r>
    </w:p>
    <w:p w14:paraId="6D1F05E1" w14:textId="77777777" w:rsidR="00FF5B4F" w:rsidRPr="0052536E" w:rsidRDefault="00FF5B4F" w:rsidP="190CA187">
      <w:pPr>
        <w:pStyle w:val="ListParagraph"/>
        <w:spacing w:after="0" w:line="276" w:lineRule="auto"/>
        <w:rPr>
          <w:rFonts w:ascii="Gill Sans MT" w:eastAsia="Gill Sans MT" w:hAnsi="Gill Sans MT" w:cs="Gill Sans MT"/>
          <w:sz w:val="24"/>
          <w:szCs w:val="24"/>
        </w:rPr>
      </w:pPr>
    </w:p>
    <w:p w14:paraId="2BA925FB" w14:textId="68CDF5A5" w:rsidR="00272D7E" w:rsidRPr="0052536E" w:rsidRDefault="00272D7E" w:rsidP="190CA187">
      <w:pPr>
        <w:rPr>
          <w:rFonts w:ascii="Gill Sans MT" w:hAnsi="Gill Sans MT"/>
        </w:rPr>
      </w:pPr>
    </w:p>
    <w:p w14:paraId="01B5272C" w14:textId="09151B6E" w:rsidR="00272D7E" w:rsidRPr="0052536E" w:rsidRDefault="00C7359C" w:rsidP="190CA187">
      <w:pPr>
        <w:rPr>
          <w:rFonts w:ascii="Gill Sans MT" w:eastAsia="Gill Sans MT" w:hAnsi="Gill Sans MT" w:cs="Gill Sans MT"/>
          <w:b/>
          <w:bCs/>
          <w:sz w:val="24"/>
          <w:szCs w:val="24"/>
        </w:rPr>
      </w:pPr>
      <w:r w:rsidRPr="0052536E">
        <w:rPr>
          <w:rFonts w:ascii="Gill Sans MT" w:eastAsia="Gill Sans MT" w:hAnsi="Gill Sans MT" w:cs="Gill Sans MT"/>
          <w:b/>
          <w:bCs/>
          <w:sz w:val="24"/>
          <w:szCs w:val="24"/>
        </w:rPr>
        <w:lastRenderedPageBreak/>
        <w:t>What We Are Expecting for 2021</w:t>
      </w:r>
    </w:p>
    <w:p w14:paraId="5670EE04" w14:textId="494E0D83" w:rsidR="00C7359C" w:rsidRPr="0052536E" w:rsidRDefault="00BD1D05" w:rsidP="190CA187">
      <w:pPr>
        <w:pStyle w:val="ListParagraph"/>
        <w:numPr>
          <w:ilvl w:val="0"/>
          <w:numId w:val="10"/>
        </w:numPr>
        <w:spacing w:after="0" w:line="240" w:lineRule="auto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>Summer camp will be more complex to manage</w:t>
      </w:r>
      <w:r w:rsidR="00C7359C" w:rsidRPr="0052536E">
        <w:rPr>
          <w:rFonts w:ascii="Gill Sans MT" w:eastAsia="Gill Sans MT" w:hAnsi="Gill Sans MT" w:cs="Gill Sans MT"/>
          <w:sz w:val="24"/>
          <w:szCs w:val="24"/>
        </w:rPr>
        <w:t xml:space="preserve"> and</w:t>
      </w:r>
      <w:r w:rsidRPr="0052536E">
        <w:rPr>
          <w:rFonts w:ascii="Gill Sans MT" w:eastAsia="Gill Sans MT" w:hAnsi="Gill Sans MT" w:cs="Gill Sans MT"/>
          <w:sz w:val="24"/>
          <w:szCs w:val="24"/>
        </w:rPr>
        <w:t xml:space="preserve"> more expensive to run</w:t>
      </w:r>
    </w:p>
    <w:p w14:paraId="526943B7" w14:textId="77777777" w:rsidR="00657420" w:rsidRPr="0052536E" w:rsidRDefault="00657420" w:rsidP="190CA187">
      <w:pPr>
        <w:spacing w:after="0" w:line="240" w:lineRule="auto"/>
        <w:rPr>
          <w:rFonts w:ascii="Gill Sans MT" w:eastAsia="Gill Sans MT" w:hAnsi="Gill Sans MT" w:cs="Gill Sans MT"/>
          <w:sz w:val="24"/>
          <w:szCs w:val="24"/>
        </w:rPr>
      </w:pPr>
    </w:p>
    <w:p w14:paraId="0B464E15" w14:textId="77777777" w:rsidR="00657420" w:rsidRPr="0052536E" w:rsidRDefault="00657420" w:rsidP="190CA187">
      <w:pPr>
        <w:pStyle w:val="ListParagraph"/>
        <w:numPr>
          <w:ilvl w:val="0"/>
          <w:numId w:val="10"/>
        </w:numPr>
        <w:spacing w:after="0" w:line="240" w:lineRule="auto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 xml:space="preserve">Programming </w:t>
      </w:r>
      <w:r w:rsidR="00BD1D05" w:rsidRPr="0052536E">
        <w:rPr>
          <w:rFonts w:ascii="Gill Sans MT" w:eastAsia="Gill Sans MT" w:hAnsi="Gill Sans MT" w:cs="Gill Sans MT"/>
          <w:sz w:val="24"/>
          <w:szCs w:val="24"/>
        </w:rPr>
        <w:t xml:space="preserve">more focused on bunk-centered group “pods” </w:t>
      </w:r>
    </w:p>
    <w:p w14:paraId="4EFA6AA5" w14:textId="77777777" w:rsidR="00BD1D05" w:rsidRPr="0052536E" w:rsidRDefault="00BD1D05" w:rsidP="190CA187">
      <w:pPr>
        <w:spacing w:after="0" w:line="240" w:lineRule="auto"/>
        <w:rPr>
          <w:rFonts w:ascii="Gill Sans MT" w:eastAsia="Gill Sans MT" w:hAnsi="Gill Sans MT" w:cs="Gill Sans MT"/>
          <w:sz w:val="24"/>
          <w:szCs w:val="24"/>
        </w:rPr>
      </w:pPr>
    </w:p>
    <w:p w14:paraId="77DA08BD" w14:textId="40167ED1" w:rsidR="00BD1D05" w:rsidRPr="0052536E" w:rsidRDefault="00657420" w:rsidP="190CA187">
      <w:pPr>
        <w:pStyle w:val="ListParagraph"/>
        <w:numPr>
          <w:ilvl w:val="0"/>
          <w:numId w:val="10"/>
        </w:numPr>
        <w:spacing w:after="0" w:line="240" w:lineRule="auto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>Related needs</w:t>
      </w:r>
      <w:r w:rsidR="00BD1D05" w:rsidRPr="0052536E">
        <w:rPr>
          <w:rFonts w:ascii="Gill Sans MT" w:eastAsia="Gill Sans MT" w:hAnsi="Gill Sans MT" w:cs="Gill Sans MT"/>
          <w:sz w:val="24"/>
          <w:szCs w:val="24"/>
        </w:rPr>
        <w:t>:</w:t>
      </w:r>
    </w:p>
    <w:p w14:paraId="028E41D6" w14:textId="77777777" w:rsidR="00BD1D05" w:rsidRPr="0052536E" w:rsidRDefault="00BD1D05" w:rsidP="190CA187">
      <w:pPr>
        <w:spacing w:after="0" w:line="240" w:lineRule="auto"/>
        <w:rPr>
          <w:rFonts w:ascii="Gill Sans MT" w:eastAsia="Gill Sans MT" w:hAnsi="Gill Sans MT" w:cs="Gill Sans MT"/>
          <w:sz w:val="24"/>
          <w:szCs w:val="24"/>
        </w:rPr>
      </w:pPr>
    </w:p>
    <w:p w14:paraId="268055EE" w14:textId="77777777" w:rsidR="00BD1D05" w:rsidRPr="0052536E" w:rsidRDefault="00BD1D05" w:rsidP="190CA187">
      <w:pPr>
        <w:pStyle w:val="ListParagraph"/>
        <w:numPr>
          <w:ilvl w:val="0"/>
          <w:numId w:val="11"/>
        </w:numPr>
        <w:spacing w:after="0" w:line="240" w:lineRule="auto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>Health and safety enhancements to equipment and facilities, regular virus testing, and additional health staffing to meet new public health standards</w:t>
      </w:r>
    </w:p>
    <w:p w14:paraId="246D653B" w14:textId="77777777" w:rsidR="00BD1D05" w:rsidRPr="0052536E" w:rsidRDefault="00BD1D05" w:rsidP="190CA187">
      <w:pPr>
        <w:pStyle w:val="ListParagraph"/>
        <w:numPr>
          <w:ilvl w:val="0"/>
          <w:numId w:val="11"/>
        </w:numPr>
        <w:spacing w:after="0" w:line="240" w:lineRule="auto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>Greater need for financial aid for families hurt by the pandemic</w:t>
      </w:r>
    </w:p>
    <w:p w14:paraId="13D143C8" w14:textId="5207671A" w:rsidR="00BD1D05" w:rsidRPr="0052536E" w:rsidRDefault="00BD1D05" w:rsidP="190CA187">
      <w:pPr>
        <w:pStyle w:val="ListParagraph"/>
        <w:numPr>
          <w:ilvl w:val="0"/>
          <w:numId w:val="11"/>
        </w:numPr>
        <w:spacing w:after="0" w:line="240" w:lineRule="auto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>Possible reductions in number of campers allowed on sit</w:t>
      </w:r>
      <w:r w:rsidR="00D33B9A" w:rsidRPr="0052536E">
        <w:rPr>
          <w:rFonts w:ascii="Gill Sans MT" w:eastAsia="Gill Sans MT" w:hAnsi="Gill Sans MT" w:cs="Gill Sans MT"/>
          <w:sz w:val="24"/>
          <w:szCs w:val="24"/>
        </w:rPr>
        <w:t>e</w:t>
      </w:r>
    </w:p>
    <w:p w14:paraId="5E21FDBC" w14:textId="49550BDB" w:rsidR="00BD1D05" w:rsidRPr="0052536E" w:rsidRDefault="00BD1D05" w:rsidP="190CA187">
      <w:pPr>
        <w:pStyle w:val="ListParagraph"/>
        <w:numPr>
          <w:ilvl w:val="0"/>
          <w:numId w:val="11"/>
        </w:numPr>
        <w:spacing w:after="0" w:line="240" w:lineRule="auto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>More costly staff recruitment, training, and retention</w:t>
      </w:r>
    </w:p>
    <w:p w14:paraId="59100A55" w14:textId="77777777" w:rsidR="00BD1D05" w:rsidRPr="0052536E" w:rsidRDefault="00BD1D05" w:rsidP="190CA187">
      <w:pPr>
        <w:pStyle w:val="ListParagraph"/>
        <w:numPr>
          <w:ilvl w:val="0"/>
          <w:numId w:val="11"/>
        </w:numPr>
        <w:spacing w:after="0" w:line="240" w:lineRule="auto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>Increased community demand for year-round, camp-driven engagement activities</w:t>
      </w:r>
    </w:p>
    <w:p w14:paraId="57695471" w14:textId="77777777" w:rsidR="00BD1D05" w:rsidRPr="0052536E" w:rsidRDefault="00BD1D05" w:rsidP="190CA187">
      <w:pPr>
        <w:spacing w:after="0" w:line="240" w:lineRule="auto"/>
        <w:rPr>
          <w:rFonts w:ascii="Gill Sans MT" w:eastAsia="Gill Sans MT" w:hAnsi="Gill Sans MT" w:cs="Gill Sans MT"/>
          <w:b/>
          <w:bCs/>
          <w:sz w:val="24"/>
          <w:szCs w:val="24"/>
        </w:rPr>
      </w:pPr>
    </w:p>
    <w:p w14:paraId="4C1CDFAC" w14:textId="222DA8F5" w:rsidR="00A20456" w:rsidRPr="0052536E" w:rsidRDefault="00A20456" w:rsidP="190CA187">
      <w:pPr>
        <w:pStyle w:val="ListParagraph"/>
        <w:numPr>
          <w:ilvl w:val="0"/>
          <w:numId w:val="10"/>
        </w:numPr>
        <w:spacing w:after="0" w:line="240" w:lineRule="auto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 xml:space="preserve">Camp will be more needed and more appreciated by campers and staff and families.  </w:t>
      </w:r>
    </w:p>
    <w:p w14:paraId="4CB773AE" w14:textId="77777777" w:rsidR="00D33B9A" w:rsidRPr="0052536E" w:rsidRDefault="00D33B9A" w:rsidP="190CA187">
      <w:pPr>
        <w:pStyle w:val="ListParagraph"/>
        <w:spacing w:after="0" w:line="240" w:lineRule="auto"/>
        <w:rPr>
          <w:rFonts w:ascii="Gill Sans MT" w:eastAsia="Gill Sans MT" w:hAnsi="Gill Sans MT" w:cs="Gill Sans MT"/>
          <w:sz w:val="24"/>
          <w:szCs w:val="24"/>
        </w:rPr>
      </w:pPr>
    </w:p>
    <w:p w14:paraId="09EE8F93" w14:textId="5033F074" w:rsidR="00D33B9A" w:rsidRPr="0052536E" w:rsidRDefault="00D33B9A" w:rsidP="190CA187">
      <w:pPr>
        <w:pStyle w:val="ListParagraph"/>
        <w:numPr>
          <w:ilvl w:val="0"/>
          <w:numId w:val="10"/>
        </w:numPr>
        <w:spacing w:after="0" w:line="240" w:lineRule="auto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>Public stabilization funds so valuable in summer 2020 will be scarce or non-existent in 2021.</w:t>
      </w:r>
    </w:p>
    <w:p w14:paraId="7B58933E" w14:textId="77777777" w:rsidR="00D33B9A" w:rsidRPr="0052536E" w:rsidRDefault="00D33B9A" w:rsidP="190CA187">
      <w:pPr>
        <w:pStyle w:val="ListParagraph"/>
        <w:rPr>
          <w:rFonts w:ascii="Gill Sans MT" w:eastAsia="Gill Sans MT" w:hAnsi="Gill Sans MT" w:cs="Gill Sans MT"/>
          <w:sz w:val="24"/>
          <w:szCs w:val="24"/>
        </w:rPr>
      </w:pPr>
    </w:p>
    <w:p w14:paraId="17E42DA5" w14:textId="27CF77EA" w:rsidR="00D33B9A" w:rsidRPr="0052536E" w:rsidRDefault="00D33B9A" w:rsidP="190CA187">
      <w:pPr>
        <w:pStyle w:val="ListParagraph"/>
        <w:numPr>
          <w:ilvl w:val="0"/>
          <w:numId w:val="10"/>
        </w:numPr>
        <w:spacing w:after="0" w:line="240" w:lineRule="auto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 xml:space="preserve">Philanthropy will matter for camp more than it ever has. </w:t>
      </w:r>
    </w:p>
    <w:p w14:paraId="74095917" w14:textId="0592EF8C" w:rsidR="190CA187" w:rsidRPr="0052536E" w:rsidRDefault="190CA187" w:rsidP="190CA187">
      <w:pPr>
        <w:spacing w:after="0" w:line="240" w:lineRule="auto"/>
        <w:ind w:left="360"/>
        <w:rPr>
          <w:rFonts w:ascii="Gill Sans MT" w:eastAsia="Gill Sans MT" w:hAnsi="Gill Sans MT" w:cs="Gill Sans MT"/>
          <w:sz w:val="24"/>
          <w:szCs w:val="24"/>
        </w:rPr>
      </w:pPr>
    </w:p>
    <w:p w14:paraId="79073566" w14:textId="2E7E5E39" w:rsidR="00D80A48" w:rsidRPr="0052536E" w:rsidRDefault="00E82BE0" w:rsidP="190CA187">
      <w:pPr>
        <w:pStyle w:val="ListParagraph"/>
        <w:ind w:left="0"/>
        <w:rPr>
          <w:rFonts w:ascii="Gill Sans MT" w:eastAsia="Gill Sans MT" w:hAnsi="Gill Sans MT" w:cs="Gill Sans MT"/>
          <w:b/>
          <w:bCs/>
          <w:sz w:val="24"/>
          <w:szCs w:val="24"/>
        </w:rPr>
      </w:pPr>
      <w:r w:rsidRPr="0052536E">
        <w:rPr>
          <w:rFonts w:ascii="Gill Sans MT" w:eastAsia="Gill Sans MT" w:hAnsi="Gill Sans MT" w:cs="Gill Sans MT"/>
          <w:b/>
          <w:bCs/>
          <w:sz w:val="24"/>
          <w:szCs w:val="24"/>
        </w:rPr>
        <w:t xml:space="preserve">The Opportunity: </w:t>
      </w:r>
      <w:r w:rsidR="00D33B9A" w:rsidRPr="0052536E">
        <w:rPr>
          <w:rFonts w:ascii="Gill Sans MT" w:eastAsia="Gill Sans MT" w:hAnsi="Gill Sans MT" w:cs="Gill Sans MT"/>
          <w:b/>
          <w:bCs/>
          <w:sz w:val="24"/>
          <w:szCs w:val="24"/>
        </w:rPr>
        <w:t xml:space="preserve">Make </w:t>
      </w:r>
      <w:r w:rsidR="00D80A48" w:rsidRPr="0052536E">
        <w:rPr>
          <w:rFonts w:ascii="Gill Sans MT" w:eastAsia="Gill Sans MT" w:hAnsi="Gill Sans MT" w:cs="Gill Sans MT"/>
          <w:b/>
          <w:bCs/>
          <w:sz w:val="24"/>
          <w:szCs w:val="24"/>
        </w:rPr>
        <w:t>a</w:t>
      </w:r>
      <w:r w:rsidR="00D33B9A" w:rsidRPr="0052536E">
        <w:rPr>
          <w:rFonts w:ascii="Gill Sans MT" w:eastAsia="Gill Sans MT" w:hAnsi="Gill Sans MT" w:cs="Gill Sans MT"/>
          <w:b/>
          <w:bCs/>
          <w:sz w:val="24"/>
          <w:szCs w:val="24"/>
        </w:rPr>
        <w:t xml:space="preserve"> Difference</w:t>
      </w:r>
      <w:r w:rsidR="00D80A48" w:rsidRPr="0052536E">
        <w:rPr>
          <w:rFonts w:ascii="Gill Sans MT" w:eastAsia="Gill Sans MT" w:hAnsi="Gill Sans MT" w:cs="Gill Sans MT"/>
          <w:b/>
          <w:bCs/>
          <w:sz w:val="24"/>
          <w:szCs w:val="24"/>
        </w:rPr>
        <w:t xml:space="preserve"> T</w:t>
      </w:r>
      <w:r w:rsidR="001C3F1D" w:rsidRPr="0052536E">
        <w:rPr>
          <w:rFonts w:ascii="Gill Sans MT" w:eastAsia="Gill Sans MT" w:hAnsi="Gill Sans MT" w:cs="Gill Sans MT"/>
          <w:b/>
          <w:bCs/>
          <w:sz w:val="24"/>
          <w:szCs w:val="24"/>
        </w:rPr>
        <w:t>o</w:t>
      </w:r>
      <w:r w:rsidR="00D80A48" w:rsidRPr="0052536E">
        <w:rPr>
          <w:rFonts w:ascii="Gill Sans MT" w:eastAsia="Gill Sans MT" w:hAnsi="Gill Sans MT" w:cs="Gill Sans MT"/>
          <w:b/>
          <w:bCs/>
          <w:sz w:val="24"/>
          <w:szCs w:val="24"/>
        </w:rPr>
        <w:t>day</w:t>
      </w:r>
    </w:p>
    <w:p w14:paraId="0B3934F0" w14:textId="77777777" w:rsidR="00D80A48" w:rsidRPr="0052536E" w:rsidRDefault="00D80A48" w:rsidP="190CA187">
      <w:pPr>
        <w:pStyle w:val="ListParagraph"/>
        <w:ind w:left="0"/>
        <w:rPr>
          <w:rFonts w:ascii="Gill Sans MT" w:eastAsia="Gill Sans MT" w:hAnsi="Gill Sans MT" w:cs="Gill Sans MT"/>
          <w:b/>
          <w:bCs/>
          <w:sz w:val="24"/>
          <w:szCs w:val="24"/>
        </w:rPr>
      </w:pPr>
    </w:p>
    <w:p w14:paraId="1534E432" w14:textId="24988BD5" w:rsidR="00E82BE0" w:rsidRPr="0052536E" w:rsidRDefault="00E82BE0" w:rsidP="190CA187">
      <w:pPr>
        <w:pStyle w:val="ListParagraph"/>
        <w:numPr>
          <w:ilvl w:val="0"/>
          <w:numId w:val="12"/>
        </w:numPr>
        <w:rPr>
          <w:rFonts w:ascii="Gill Sans MT" w:eastAsia="Gill Sans MT" w:hAnsi="Gill Sans MT" w:cs="Gill Sans MT"/>
          <w:b/>
          <w:bCs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>Under the new COVID camp requirements, it is</w:t>
      </w:r>
      <w:r w:rsidRPr="0052536E">
        <w:rPr>
          <w:rFonts w:ascii="Gill Sans MT" w:eastAsia="Gill Sans MT" w:hAnsi="Gill Sans MT" w:cs="Gill Sans MT"/>
          <w:b/>
          <w:bCs/>
          <w:sz w:val="24"/>
          <w:szCs w:val="24"/>
        </w:rPr>
        <w:t xml:space="preserve"> Philanthropy</w:t>
      </w:r>
      <w:r w:rsidRPr="0052536E">
        <w:rPr>
          <w:rFonts w:ascii="Gill Sans MT" w:eastAsia="Gill Sans MT" w:hAnsi="Gill Sans MT" w:cs="Gill Sans MT"/>
          <w:sz w:val="24"/>
          <w:szCs w:val="24"/>
        </w:rPr>
        <w:t xml:space="preserve"> that will determine our ability to produce the same quality camp experience that we all expect and value from CAMP NAME </w:t>
      </w:r>
    </w:p>
    <w:p w14:paraId="0D525C24" w14:textId="77777777" w:rsidR="00E82BE0" w:rsidRPr="0052536E" w:rsidRDefault="00E82BE0" w:rsidP="190CA187">
      <w:pPr>
        <w:pStyle w:val="ListParagraph"/>
        <w:spacing w:after="0" w:line="240" w:lineRule="auto"/>
        <w:rPr>
          <w:rFonts w:ascii="Gill Sans MT" w:eastAsia="Gill Sans MT" w:hAnsi="Gill Sans MT" w:cs="Gill Sans MT"/>
          <w:sz w:val="24"/>
          <w:szCs w:val="24"/>
        </w:rPr>
      </w:pPr>
    </w:p>
    <w:p w14:paraId="3462ECF5" w14:textId="62F19E4F" w:rsidR="00E82BE0" w:rsidRPr="0052536E" w:rsidRDefault="00E82BE0" w:rsidP="190CA187">
      <w:pPr>
        <w:pStyle w:val="ListParagraph"/>
        <w:numPr>
          <w:ilvl w:val="0"/>
          <w:numId w:val="10"/>
        </w:numPr>
        <w:spacing w:after="0" w:line="240" w:lineRule="auto"/>
        <w:ind w:left="0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 xml:space="preserve">CAMP NAME in 2021 and beyond will </w:t>
      </w:r>
      <w:r w:rsidR="00A61722" w:rsidRPr="0052536E">
        <w:rPr>
          <w:rFonts w:ascii="Gill Sans MT" w:eastAsia="Gill Sans MT" w:hAnsi="Gill Sans MT" w:cs="Gill Sans MT"/>
          <w:sz w:val="24"/>
          <w:szCs w:val="24"/>
        </w:rPr>
        <w:t>reflect</w:t>
      </w:r>
      <w:r w:rsidRPr="0052536E">
        <w:rPr>
          <w:rFonts w:ascii="Gill Sans MT" w:eastAsia="Gill Sans MT" w:hAnsi="Gill Sans MT" w:cs="Gill Sans MT"/>
          <w:sz w:val="24"/>
          <w:szCs w:val="24"/>
        </w:rPr>
        <w:t xml:space="preserve"> the response NOW of everyone – alumni, families, staff, lay leaders, </w:t>
      </w:r>
      <w:r w:rsidR="001C3F1D" w:rsidRPr="0052536E">
        <w:rPr>
          <w:rFonts w:ascii="Gill Sans MT" w:eastAsia="Gill Sans MT" w:hAnsi="Gill Sans MT" w:cs="Gill Sans MT"/>
          <w:sz w:val="24"/>
          <w:szCs w:val="24"/>
        </w:rPr>
        <w:t>friends,</w:t>
      </w:r>
      <w:r w:rsidRPr="0052536E">
        <w:rPr>
          <w:rFonts w:ascii="Gill Sans MT" w:eastAsia="Gill Sans MT" w:hAnsi="Gill Sans MT" w:cs="Gill Sans MT"/>
          <w:sz w:val="24"/>
          <w:szCs w:val="24"/>
        </w:rPr>
        <w:t xml:space="preserve"> and the Jewish communities we lift up</w:t>
      </w:r>
    </w:p>
    <w:p w14:paraId="52294E44" w14:textId="77777777" w:rsidR="00E82BE0" w:rsidRPr="0052536E" w:rsidRDefault="00E82BE0" w:rsidP="190CA187">
      <w:pPr>
        <w:pStyle w:val="ListParagraph"/>
        <w:rPr>
          <w:rFonts w:ascii="Gill Sans MT" w:eastAsia="Gill Sans MT" w:hAnsi="Gill Sans MT" w:cs="Gill Sans MT"/>
          <w:sz w:val="24"/>
          <w:szCs w:val="24"/>
        </w:rPr>
      </w:pPr>
    </w:p>
    <w:p w14:paraId="5E669CE7" w14:textId="3A22374C" w:rsidR="004828E8" w:rsidRPr="0052536E" w:rsidRDefault="00E82BE0" w:rsidP="190CA187">
      <w:pPr>
        <w:pStyle w:val="ListParagraph"/>
        <w:numPr>
          <w:ilvl w:val="0"/>
          <w:numId w:val="10"/>
        </w:numPr>
        <w:spacing w:after="0" w:line="240" w:lineRule="auto"/>
        <w:ind w:left="0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>Inviting you to join all of us who sh</w:t>
      </w:r>
      <w:r w:rsidR="004828E8" w:rsidRPr="0052536E">
        <w:rPr>
          <w:rFonts w:ascii="Gill Sans MT" w:eastAsia="Gill Sans MT" w:hAnsi="Gill Sans MT" w:cs="Gill Sans MT"/>
          <w:sz w:val="24"/>
          <w:szCs w:val="24"/>
        </w:rPr>
        <w:t>are a</w:t>
      </w:r>
      <w:r w:rsidRPr="0052536E">
        <w:rPr>
          <w:rFonts w:ascii="Gill Sans MT" w:eastAsia="Gill Sans MT" w:hAnsi="Gill Sans MT" w:cs="Gill Sans MT"/>
          <w:sz w:val="24"/>
          <w:szCs w:val="24"/>
        </w:rPr>
        <w:t xml:space="preserve"> deep</w:t>
      </w:r>
      <w:r w:rsidR="004828E8" w:rsidRPr="0052536E">
        <w:rPr>
          <w:rFonts w:ascii="Gill Sans MT" w:eastAsia="Gill Sans MT" w:hAnsi="Gill Sans MT" w:cs="Gill Sans MT"/>
          <w:sz w:val="24"/>
          <w:szCs w:val="24"/>
        </w:rPr>
        <w:t xml:space="preserve"> appreciation, </w:t>
      </w:r>
      <w:r w:rsidR="001C3F1D" w:rsidRPr="0052536E">
        <w:rPr>
          <w:rFonts w:ascii="Gill Sans MT" w:eastAsia="Gill Sans MT" w:hAnsi="Gill Sans MT" w:cs="Gill Sans MT"/>
          <w:sz w:val="24"/>
          <w:szCs w:val="24"/>
        </w:rPr>
        <w:t>love,</w:t>
      </w:r>
      <w:r w:rsidR="004828E8" w:rsidRPr="0052536E">
        <w:rPr>
          <w:rFonts w:ascii="Gill Sans MT" w:eastAsia="Gill Sans MT" w:hAnsi="Gill Sans MT" w:cs="Gill Sans MT"/>
          <w:sz w:val="24"/>
          <w:szCs w:val="24"/>
        </w:rPr>
        <w:t xml:space="preserve"> and commitment for CAMP NAME</w:t>
      </w:r>
      <w:r w:rsidRPr="0052536E">
        <w:rPr>
          <w:rFonts w:ascii="Gill Sans MT" w:eastAsia="Gill Sans MT" w:hAnsi="Gill Sans MT" w:cs="Gill Sans MT"/>
          <w:sz w:val="24"/>
          <w:szCs w:val="24"/>
        </w:rPr>
        <w:t xml:space="preserve"> to step up now with as meaningful, as generous a gift as possible right now.</w:t>
      </w:r>
    </w:p>
    <w:p w14:paraId="0AD0931F" w14:textId="77777777" w:rsidR="00E82BE0" w:rsidRPr="0052536E" w:rsidRDefault="00E82BE0" w:rsidP="190CA187">
      <w:pPr>
        <w:pStyle w:val="ListParagraph"/>
        <w:rPr>
          <w:rFonts w:ascii="Gill Sans MT" w:eastAsia="Gill Sans MT" w:hAnsi="Gill Sans MT" w:cs="Gill Sans MT"/>
          <w:sz w:val="24"/>
          <w:szCs w:val="24"/>
        </w:rPr>
      </w:pPr>
    </w:p>
    <w:p w14:paraId="6E173170" w14:textId="409E9B11" w:rsidR="00E82BE0" w:rsidRPr="0052536E" w:rsidRDefault="00D80A48" w:rsidP="190CA187">
      <w:pPr>
        <w:pStyle w:val="ListParagraph"/>
        <w:numPr>
          <w:ilvl w:val="0"/>
          <w:numId w:val="10"/>
        </w:numPr>
        <w:spacing w:after="0" w:line="240" w:lineRule="auto"/>
        <w:ind w:left="0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>Please consider a</w:t>
      </w:r>
      <w:r w:rsidR="00E82BE0" w:rsidRPr="0052536E">
        <w:rPr>
          <w:rFonts w:ascii="Gill Sans MT" w:eastAsia="Gill Sans MT" w:hAnsi="Gill Sans MT" w:cs="Gill Sans MT"/>
          <w:sz w:val="24"/>
          <w:szCs w:val="24"/>
        </w:rPr>
        <w:t xml:space="preserve"> gift that reflects both your personal circumstances AND your commitment to the values that </w:t>
      </w:r>
      <w:r w:rsidRPr="0052536E">
        <w:rPr>
          <w:rFonts w:ascii="Gill Sans MT" w:eastAsia="Gill Sans MT" w:hAnsi="Gill Sans MT" w:cs="Gill Sans MT"/>
          <w:sz w:val="24"/>
          <w:szCs w:val="24"/>
        </w:rPr>
        <w:t>you hold dear, that we/our kids/grandkids learned at camp and that have served us so well in our lives and our Jewish journey.</w:t>
      </w:r>
    </w:p>
    <w:p w14:paraId="496D709E" w14:textId="77777777" w:rsidR="00E82BE0" w:rsidRPr="0052536E" w:rsidRDefault="00E82BE0" w:rsidP="190CA187">
      <w:pPr>
        <w:pStyle w:val="ListParagraph"/>
        <w:rPr>
          <w:rFonts w:ascii="Gill Sans MT" w:eastAsia="Gill Sans MT" w:hAnsi="Gill Sans MT" w:cs="Gill Sans MT"/>
          <w:sz w:val="24"/>
          <w:szCs w:val="24"/>
        </w:rPr>
      </w:pPr>
    </w:p>
    <w:p w14:paraId="0A1B14B2" w14:textId="4EA80828" w:rsidR="00326169" w:rsidRPr="00326169" w:rsidRDefault="00E82BE0" w:rsidP="00326169">
      <w:pPr>
        <w:pStyle w:val="ListParagraph"/>
        <w:numPr>
          <w:ilvl w:val="0"/>
          <w:numId w:val="10"/>
        </w:numPr>
        <w:spacing w:before="120" w:after="0" w:line="240" w:lineRule="auto"/>
        <w:ind w:left="0"/>
        <w:rPr>
          <w:rFonts w:ascii="Gill Sans MT" w:eastAsia="Gill Sans MT" w:hAnsi="Gill Sans MT" w:cs="Gill Sans MT"/>
          <w:sz w:val="24"/>
          <w:szCs w:val="24"/>
        </w:rPr>
      </w:pPr>
      <w:r w:rsidRPr="0052536E">
        <w:rPr>
          <w:rFonts w:ascii="Gill Sans MT" w:eastAsia="Gill Sans MT" w:hAnsi="Gill Sans MT" w:cs="Gill Sans MT"/>
          <w:sz w:val="24"/>
          <w:szCs w:val="24"/>
        </w:rPr>
        <w:t xml:space="preserve">Thank You for considering </w:t>
      </w:r>
      <w:r w:rsidR="00D80A48" w:rsidRPr="0052536E">
        <w:rPr>
          <w:rFonts w:ascii="Gill Sans MT" w:eastAsia="Gill Sans MT" w:hAnsi="Gill Sans MT" w:cs="Gill Sans MT"/>
          <w:sz w:val="24"/>
          <w:szCs w:val="24"/>
        </w:rPr>
        <w:t>a meaningful gift commitment at such an important moment for camp.</w:t>
      </w:r>
      <w:r w:rsidR="5EAA9CA2" w:rsidRPr="0052536E">
        <w:rPr>
          <w:rFonts w:ascii="Gill Sans MT" w:eastAsia="Gill Sans MT" w:hAnsi="Gill Sans MT" w:cs="Gill Sans MT"/>
          <w:sz w:val="24"/>
          <w:szCs w:val="24"/>
        </w:rPr>
        <w:t xml:space="preserve">                                                                                                          </w:t>
      </w:r>
    </w:p>
    <w:p w14:paraId="278A6311" w14:textId="03073DB3" w:rsidR="00326169" w:rsidRPr="00326169" w:rsidRDefault="00326169" w:rsidP="00326169">
      <w:pPr>
        <w:tabs>
          <w:tab w:val="left" w:pos="2676"/>
        </w:tabs>
        <w:rPr>
          <w:rFonts w:ascii="Gill Sans MT" w:eastAsia="Gill Sans MT" w:hAnsi="Gill Sans MT" w:cs="Gill Sans MT"/>
          <w:sz w:val="24"/>
          <w:szCs w:val="24"/>
        </w:rPr>
      </w:pPr>
      <w:r>
        <w:rPr>
          <w:rFonts w:ascii="Gill Sans MT" w:eastAsia="Gill Sans MT" w:hAnsi="Gill Sans MT" w:cs="Gill Sans MT"/>
          <w:sz w:val="24"/>
          <w:szCs w:val="24"/>
        </w:rPr>
        <w:tab/>
      </w:r>
    </w:p>
    <w:sectPr w:rsidR="00326169" w:rsidRPr="00326169" w:rsidSect="00520D03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96C5D7" w14:textId="77777777" w:rsidR="003661B7" w:rsidRDefault="003661B7">
      <w:pPr>
        <w:spacing w:after="0" w:line="240" w:lineRule="auto"/>
      </w:pPr>
      <w:r>
        <w:separator/>
      </w:r>
    </w:p>
  </w:endnote>
  <w:endnote w:type="continuationSeparator" w:id="0">
    <w:p w14:paraId="7597F5BC" w14:textId="77777777" w:rsidR="003661B7" w:rsidRDefault="003661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33707318"/>
      <w:docPartObj>
        <w:docPartGallery w:val="Page Numbers (Bottom of Page)"/>
        <w:docPartUnique/>
      </w:docPartObj>
    </w:sdtPr>
    <w:sdtEndPr>
      <w:rPr>
        <w:rFonts w:ascii="Gill Sans MT" w:hAnsi="Gill Sans MT"/>
        <w:noProof/>
      </w:rPr>
    </w:sdtEndPr>
    <w:sdtContent>
      <w:p w14:paraId="6C427243" w14:textId="77777777" w:rsidR="00326169" w:rsidRPr="00326169" w:rsidRDefault="00326169">
        <w:pPr>
          <w:pStyle w:val="Footer"/>
          <w:jc w:val="right"/>
          <w:rPr>
            <w:rFonts w:ascii="Gill Sans MT" w:hAnsi="Gill Sans MT"/>
            <w:noProof/>
            <w:sz w:val="20"/>
            <w:szCs w:val="20"/>
          </w:rPr>
        </w:pPr>
        <w:r w:rsidRPr="00326169">
          <w:rPr>
            <w:rFonts w:ascii="Gill Sans MT" w:hAnsi="Gill Sans MT"/>
            <w:sz w:val="20"/>
            <w:szCs w:val="20"/>
          </w:rPr>
          <w:fldChar w:fldCharType="begin"/>
        </w:r>
        <w:r w:rsidRPr="00326169">
          <w:rPr>
            <w:rFonts w:ascii="Gill Sans MT" w:hAnsi="Gill Sans MT"/>
            <w:sz w:val="20"/>
            <w:szCs w:val="20"/>
          </w:rPr>
          <w:instrText xml:space="preserve"> PAGE   \* MERGEFORMAT </w:instrText>
        </w:r>
        <w:r w:rsidRPr="00326169">
          <w:rPr>
            <w:rFonts w:ascii="Gill Sans MT" w:hAnsi="Gill Sans MT"/>
            <w:sz w:val="20"/>
            <w:szCs w:val="20"/>
          </w:rPr>
          <w:fldChar w:fldCharType="separate"/>
        </w:r>
        <w:r w:rsidRPr="00326169">
          <w:rPr>
            <w:rFonts w:ascii="Gill Sans MT" w:hAnsi="Gill Sans MT"/>
            <w:noProof/>
            <w:sz w:val="20"/>
            <w:szCs w:val="20"/>
          </w:rPr>
          <w:t>2</w:t>
        </w:r>
        <w:r w:rsidRPr="00326169">
          <w:rPr>
            <w:rFonts w:ascii="Gill Sans MT" w:hAnsi="Gill Sans MT"/>
            <w:noProof/>
            <w:sz w:val="20"/>
            <w:szCs w:val="20"/>
          </w:rPr>
          <w:fldChar w:fldCharType="end"/>
        </w:r>
      </w:p>
      <w:p w14:paraId="5C22C80A" w14:textId="2EF2D303" w:rsidR="00326169" w:rsidRPr="00326169" w:rsidRDefault="00326169" w:rsidP="00326169">
        <w:pPr>
          <w:spacing w:before="120" w:after="0" w:line="240" w:lineRule="auto"/>
          <w:ind w:left="7200"/>
          <w:rPr>
            <w:rFonts w:ascii="Gill Sans MT" w:eastAsia="Gill Sans MT" w:hAnsi="Gill Sans MT" w:cs="Gill Sans MT"/>
            <w:i/>
            <w:iCs/>
            <w:sz w:val="20"/>
            <w:szCs w:val="20"/>
          </w:rPr>
        </w:pPr>
        <w:r w:rsidRPr="00326169">
          <w:rPr>
            <w:rFonts w:ascii="Gill Sans MT" w:eastAsia="Gill Sans MT" w:hAnsi="Gill Sans MT" w:cs="Gill Sans MT"/>
            <w:i/>
            <w:iCs/>
            <w:sz w:val="20"/>
            <w:szCs w:val="20"/>
          </w:rPr>
          <w:t xml:space="preserve">         </w:t>
        </w:r>
        <w:r>
          <w:rPr>
            <w:rFonts w:ascii="Gill Sans MT" w:eastAsia="Gill Sans MT" w:hAnsi="Gill Sans MT" w:cs="Gill Sans MT"/>
            <w:i/>
            <w:iCs/>
            <w:sz w:val="20"/>
            <w:szCs w:val="20"/>
          </w:rPr>
          <w:t xml:space="preserve">      </w:t>
        </w:r>
        <w:r w:rsidRPr="00326169">
          <w:rPr>
            <w:rFonts w:ascii="Gill Sans MT" w:eastAsia="Gill Sans MT" w:hAnsi="Gill Sans MT" w:cs="Gill Sans MT"/>
            <w:i/>
            <w:iCs/>
            <w:sz w:val="20"/>
            <w:szCs w:val="20"/>
          </w:rPr>
          <w:t>September 2020</w:t>
        </w:r>
      </w:p>
      <w:p w14:paraId="515992C7" w14:textId="33E8278F" w:rsidR="00326169" w:rsidRPr="00326169" w:rsidRDefault="003661B7">
        <w:pPr>
          <w:pStyle w:val="Footer"/>
          <w:jc w:val="right"/>
          <w:rPr>
            <w:rFonts w:ascii="Gill Sans MT" w:hAnsi="Gill Sans MT"/>
          </w:rPr>
        </w:pPr>
      </w:p>
    </w:sdtContent>
  </w:sdt>
  <w:p w14:paraId="59EF05F5" w14:textId="2D4C0770" w:rsidR="190CA187" w:rsidRDefault="190CA187" w:rsidP="190CA1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59883129"/>
      <w:docPartObj>
        <w:docPartGallery w:val="Page Numbers (Bottom of Page)"/>
        <w:docPartUnique/>
      </w:docPartObj>
    </w:sdtPr>
    <w:sdtEndPr>
      <w:rPr>
        <w:rFonts w:ascii="Gill Sans MT" w:hAnsi="Gill Sans MT"/>
        <w:noProof/>
      </w:rPr>
    </w:sdtEndPr>
    <w:sdtContent>
      <w:p w14:paraId="5BC070D3" w14:textId="40A5BE08" w:rsidR="00326169" w:rsidRPr="00326169" w:rsidRDefault="00326169">
        <w:pPr>
          <w:pStyle w:val="Footer"/>
          <w:jc w:val="right"/>
          <w:rPr>
            <w:rFonts w:ascii="Gill Sans MT" w:hAnsi="Gill Sans MT"/>
          </w:rPr>
        </w:pPr>
        <w:r w:rsidRPr="00326169">
          <w:rPr>
            <w:rFonts w:ascii="Gill Sans MT" w:hAnsi="Gill Sans MT"/>
          </w:rPr>
          <w:fldChar w:fldCharType="begin"/>
        </w:r>
        <w:r w:rsidRPr="00326169">
          <w:rPr>
            <w:rFonts w:ascii="Gill Sans MT" w:hAnsi="Gill Sans MT"/>
          </w:rPr>
          <w:instrText xml:space="preserve"> PAGE   \* MERGEFORMAT </w:instrText>
        </w:r>
        <w:r w:rsidRPr="00326169">
          <w:rPr>
            <w:rFonts w:ascii="Gill Sans MT" w:hAnsi="Gill Sans MT"/>
          </w:rPr>
          <w:fldChar w:fldCharType="separate"/>
        </w:r>
        <w:r w:rsidRPr="00326169">
          <w:rPr>
            <w:rFonts w:ascii="Gill Sans MT" w:hAnsi="Gill Sans MT"/>
            <w:noProof/>
          </w:rPr>
          <w:t>2</w:t>
        </w:r>
        <w:r w:rsidRPr="00326169">
          <w:rPr>
            <w:rFonts w:ascii="Gill Sans MT" w:hAnsi="Gill Sans MT"/>
            <w:noProof/>
          </w:rPr>
          <w:fldChar w:fldCharType="end"/>
        </w:r>
      </w:p>
    </w:sdtContent>
  </w:sdt>
  <w:p w14:paraId="62629780" w14:textId="77777777" w:rsidR="00A05489" w:rsidRDefault="00A054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9F7B72" w14:textId="77777777" w:rsidR="003661B7" w:rsidRDefault="003661B7">
      <w:pPr>
        <w:spacing w:after="0" w:line="240" w:lineRule="auto"/>
      </w:pPr>
      <w:r>
        <w:separator/>
      </w:r>
    </w:p>
  </w:footnote>
  <w:footnote w:type="continuationSeparator" w:id="0">
    <w:p w14:paraId="32F54416" w14:textId="77777777" w:rsidR="003661B7" w:rsidRDefault="003661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F8423" w14:textId="6E7690A6" w:rsidR="190CA187" w:rsidRDefault="190CA187" w:rsidP="00520D03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2789DB" w14:textId="4288848D" w:rsidR="00520D03" w:rsidRDefault="00520D03" w:rsidP="002E627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D61C8"/>
    <w:multiLevelType w:val="hybridMultilevel"/>
    <w:tmpl w:val="FFFFFFFF"/>
    <w:lvl w:ilvl="0" w:tplc="0CFA1D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A699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80BB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947D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24F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FA6F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9E45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1443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3400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31B68"/>
    <w:multiLevelType w:val="hybridMultilevel"/>
    <w:tmpl w:val="1E16B66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013F8E"/>
    <w:multiLevelType w:val="hybridMultilevel"/>
    <w:tmpl w:val="D33431BE"/>
    <w:lvl w:ilvl="0" w:tplc="C12E89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0A7A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4A0F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AE77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BC063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8D624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DEDD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FADC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DC41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85C3687"/>
    <w:multiLevelType w:val="hybridMultilevel"/>
    <w:tmpl w:val="33B06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796330"/>
    <w:multiLevelType w:val="hybridMultilevel"/>
    <w:tmpl w:val="F320C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EC3A64"/>
    <w:multiLevelType w:val="hybridMultilevel"/>
    <w:tmpl w:val="289AE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7B955E1"/>
    <w:multiLevelType w:val="hybridMultilevel"/>
    <w:tmpl w:val="B8424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F23953"/>
    <w:multiLevelType w:val="hybridMultilevel"/>
    <w:tmpl w:val="15A6E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3F169F3"/>
    <w:multiLevelType w:val="hybridMultilevel"/>
    <w:tmpl w:val="D8561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085696"/>
    <w:multiLevelType w:val="hybridMultilevel"/>
    <w:tmpl w:val="FFFFFFFF"/>
    <w:lvl w:ilvl="0" w:tplc="131209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8837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EC3A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62D0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147A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DA0F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82B0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2651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7243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81757F"/>
    <w:multiLevelType w:val="hybridMultilevel"/>
    <w:tmpl w:val="CEB22F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F4310D1"/>
    <w:multiLevelType w:val="hybridMultilevel"/>
    <w:tmpl w:val="ACB8B240"/>
    <w:lvl w:ilvl="0" w:tplc="BB58CC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E8F6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9623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827F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D25B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0A65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BE7C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534EF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5E26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1"/>
  </w:num>
  <w:num w:numId="2">
    <w:abstractNumId w:val="2"/>
  </w:num>
  <w:num w:numId="3">
    <w:abstractNumId w:val="5"/>
  </w:num>
  <w:num w:numId="4">
    <w:abstractNumId w:val="9"/>
  </w:num>
  <w:num w:numId="5">
    <w:abstractNumId w:val="0"/>
  </w:num>
  <w:num w:numId="6">
    <w:abstractNumId w:val="3"/>
  </w:num>
  <w:num w:numId="7">
    <w:abstractNumId w:val="7"/>
  </w:num>
  <w:num w:numId="8">
    <w:abstractNumId w:val="10"/>
  </w:num>
  <w:num w:numId="9">
    <w:abstractNumId w:val="6"/>
  </w:num>
  <w:num w:numId="10">
    <w:abstractNumId w:val="8"/>
  </w:num>
  <w:num w:numId="11">
    <w:abstractNumId w:val="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tLS0NDc2MDa1MDBS0lEKTi0uzszPAykwqgUA1BwBPSwAAAA="/>
  </w:docVars>
  <w:rsids>
    <w:rsidRoot w:val="0064427B"/>
    <w:rsid w:val="00005BDA"/>
    <w:rsid w:val="00043A69"/>
    <w:rsid w:val="000466A0"/>
    <w:rsid w:val="000676D3"/>
    <w:rsid w:val="0008012E"/>
    <w:rsid w:val="000919CD"/>
    <w:rsid w:val="000A5E1E"/>
    <w:rsid w:val="000A7870"/>
    <w:rsid w:val="000C5196"/>
    <w:rsid w:val="00121DE4"/>
    <w:rsid w:val="001242F5"/>
    <w:rsid w:val="00150B4E"/>
    <w:rsid w:val="00151E3C"/>
    <w:rsid w:val="00165871"/>
    <w:rsid w:val="001B0567"/>
    <w:rsid w:val="001B2BF8"/>
    <w:rsid w:val="001C3F1D"/>
    <w:rsid w:val="001E049A"/>
    <w:rsid w:val="001E6498"/>
    <w:rsid w:val="00203CC2"/>
    <w:rsid w:val="002230B0"/>
    <w:rsid w:val="00270BA1"/>
    <w:rsid w:val="00272D7E"/>
    <w:rsid w:val="002922C4"/>
    <w:rsid w:val="002B1EF5"/>
    <w:rsid w:val="002D6A3A"/>
    <w:rsid w:val="002E6187"/>
    <w:rsid w:val="002E6278"/>
    <w:rsid w:val="00315B4A"/>
    <w:rsid w:val="00326169"/>
    <w:rsid w:val="00363F8F"/>
    <w:rsid w:val="003661B7"/>
    <w:rsid w:val="00372777"/>
    <w:rsid w:val="00377A1E"/>
    <w:rsid w:val="003911AC"/>
    <w:rsid w:val="004037CA"/>
    <w:rsid w:val="004442C9"/>
    <w:rsid w:val="0045035C"/>
    <w:rsid w:val="004650BD"/>
    <w:rsid w:val="004828E8"/>
    <w:rsid w:val="00496D03"/>
    <w:rsid w:val="004A5DF3"/>
    <w:rsid w:val="004B7492"/>
    <w:rsid w:val="004D49CD"/>
    <w:rsid w:val="004F2CE6"/>
    <w:rsid w:val="005008AB"/>
    <w:rsid w:val="00502DDC"/>
    <w:rsid w:val="00505793"/>
    <w:rsid w:val="00506652"/>
    <w:rsid w:val="00520D03"/>
    <w:rsid w:val="0052536E"/>
    <w:rsid w:val="005333E0"/>
    <w:rsid w:val="00573ACC"/>
    <w:rsid w:val="00586876"/>
    <w:rsid w:val="005A6E9C"/>
    <w:rsid w:val="00643243"/>
    <w:rsid w:val="0064427B"/>
    <w:rsid w:val="00657420"/>
    <w:rsid w:val="0067355B"/>
    <w:rsid w:val="00697316"/>
    <w:rsid w:val="006A26A2"/>
    <w:rsid w:val="006A340A"/>
    <w:rsid w:val="006A67F4"/>
    <w:rsid w:val="006B5E4E"/>
    <w:rsid w:val="006D343B"/>
    <w:rsid w:val="006D6AAB"/>
    <w:rsid w:val="006F67CC"/>
    <w:rsid w:val="00721509"/>
    <w:rsid w:val="00724BA9"/>
    <w:rsid w:val="00747428"/>
    <w:rsid w:val="00751492"/>
    <w:rsid w:val="0077066C"/>
    <w:rsid w:val="00771110"/>
    <w:rsid w:val="00776639"/>
    <w:rsid w:val="0082119C"/>
    <w:rsid w:val="00827710"/>
    <w:rsid w:val="00847CBE"/>
    <w:rsid w:val="008525D3"/>
    <w:rsid w:val="00855608"/>
    <w:rsid w:val="008D140F"/>
    <w:rsid w:val="0090760D"/>
    <w:rsid w:val="0094101B"/>
    <w:rsid w:val="00985BF1"/>
    <w:rsid w:val="00992BD8"/>
    <w:rsid w:val="00996038"/>
    <w:rsid w:val="009A4C99"/>
    <w:rsid w:val="009E735D"/>
    <w:rsid w:val="009F710B"/>
    <w:rsid w:val="00A05141"/>
    <w:rsid w:val="00A05489"/>
    <w:rsid w:val="00A20456"/>
    <w:rsid w:val="00A335B3"/>
    <w:rsid w:val="00A60E84"/>
    <w:rsid w:val="00A61722"/>
    <w:rsid w:val="00A855EF"/>
    <w:rsid w:val="00AB0777"/>
    <w:rsid w:val="00B03C30"/>
    <w:rsid w:val="00B1680F"/>
    <w:rsid w:val="00B43DB5"/>
    <w:rsid w:val="00B60533"/>
    <w:rsid w:val="00BD094A"/>
    <w:rsid w:val="00BD1D05"/>
    <w:rsid w:val="00BF6278"/>
    <w:rsid w:val="00C30BFF"/>
    <w:rsid w:val="00C31A91"/>
    <w:rsid w:val="00C50758"/>
    <w:rsid w:val="00C65380"/>
    <w:rsid w:val="00C6C7F8"/>
    <w:rsid w:val="00C7359C"/>
    <w:rsid w:val="00C75459"/>
    <w:rsid w:val="00C77FED"/>
    <w:rsid w:val="00C9798D"/>
    <w:rsid w:val="00CA0208"/>
    <w:rsid w:val="00CC5709"/>
    <w:rsid w:val="00D33B9A"/>
    <w:rsid w:val="00D412A6"/>
    <w:rsid w:val="00D41F43"/>
    <w:rsid w:val="00D56A2F"/>
    <w:rsid w:val="00D80A48"/>
    <w:rsid w:val="00D82A54"/>
    <w:rsid w:val="00DA257F"/>
    <w:rsid w:val="00DB5FFF"/>
    <w:rsid w:val="00DC03D4"/>
    <w:rsid w:val="00DD7D00"/>
    <w:rsid w:val="00E07158"/>
    <w:rsid w:val="00E21FEE"/>
    <w:rsid w:val="00E25A94"/>
    <w:rsid w:val="00E5305B"/>
    <w:rsid w:val="00E62F79"/>
    <w:rsid w:val="00E63127"/>
    <w:rsid w:val="00E64A6D"/>
    <w:rsid w:val="00E66B1B"/>
    <w:rsid w:val="00E67C2A"/>
    <w:rsid w:val="00E82BE0"/>
    <w:rsid w:val="00ED2123"/>
    <w:rsid w:val="00F15492"/>
    <w:rsid w:val="00F57FF2"/>
    <w:rsid w:val="00F70BFC"/>
    <w:rsid w:val="00FA0A91"/>
    <w:rsid w:val="00FA22B7"/>
    <w:rsid w:val="00FC5915"/>
    <w:rsid w:val="00FC5A65"/>
    <w:rsid w:val="00FF5B4F"/>
    <w:rsid w:val="0126308C"/>
    <w:rsid w:val="0174EB50"/>
    <w:rsid w:val="02252659"/>
    <w:rsid w:val="02654AD4"/>
    <w:rsid w:val="03887BCC"/>
    <w:rsid w:val="04422A2B"/>
    <w:rsid w:val="046B16AA"/>
    <w:rsid w:val="04875681"/>
    <w:rsid w:val="04A098CB"/>
    <w:rsid w:val="055D8A14"/>
    <w:rsid w:val="07245426"/>
    <w:rsid w:val="072BC2C6"/>
    <w:rsid w:val="07A3FDEA"/>
    <w:rsid w:val="0C7FA8DB"/>
    <w:rsid w:val="0CC56759"/>
    <w:rsid w:val="0CF57D81"/>
    <w:rsid w:val="0D1BB1A8"/>
    <w:rsid w:val="0D86AA33"/>
    <w:rsid w:val="0E5D1BCD"/>
    <w:rsid w:val="0E98B278"/>
    <w:rsid w:val="0EB1865F"/>
    <w:rsid w:val="0FB1309F"/>
    <w:rsid w:val="10702E79"/>
    <w:rsid w:val="10ECBC7D"/>
    <w:rsid w:val="11806A45"/>
    <w:rsid w:val="1352F2C1"/>
    <w:rsid w:val="144CD8FE"/>
    <w:rsid w:val="15AB5EAB"/>
    <w:rsid w:val="16C58A1F"/>
    <w:rsid w:val="171144A7"/>
    <w:rsid w:val="1757BC80"/>
    <w:rsid w:val="1783574A"/>
    <w:rsid w:val="1788CEE3"/>
    <w:rsid w:val="183F19E5"/>
    <w:rsid w:val="190CA187"/>
    <w:rsid w:val="1A7359B4"/>
    <w:rsid w:val="1D3CBD55"/>
    <w:rsid w:val="1F472645"/>
    <w:rsid w:val="1FF1AB21"/>
    <w:rsid w:val="219FA811"/>
    <w:rsid w:val="22A7F82C"/>
    <w:rsid w:val="22C5B412"/>
    <w:rsid w:val="22D845C0"/>
    <w:rsid w:val="23053BFB"/>
    <w:rsid w:val="243C4AE2"/>
    <w:rsid w:val="247FEE78"/>
    <w:rsid w:val="248B6A3B"/>
    <w:rsid w:val="2541DE92"/>
    <w:rsid w:val="256FFCD0"/>
    <w:rsid w:val="25EE6850"/>
    <w:rsid w:val="25F685A2"/>
    <w:rsid w:val="26CA945F"/>
    <w:rsid w:val="278C3EAA"/>
    <w:rsid w:val="27964C45"/>
    <w:rsid w:val="294F3698"/>
    <w:rsid w:val="29910FB5"/>
    <w:rsid w:val="2A4E97AA"/>
    <w:rsid w:val="2A522E1A"/>
    <w:rsid w:val="2B028F87"/>
    <w:rsid w:val="2CA7B7AF"/>
    <w:rsid w:val="2CE1526F"/>
    <w:rsid w:val="2D3D6A4F"/>
    <w:rsid w:val="2F0E5AFB"/>
    <w:rsid w:val="2F5977DD"/>
    <w:rsid w:val="2FA9F320"/>
    <w:rsid w:val="30897744"/>
    <w:rsid w:val="30AB9AF6"/>
    <w:rsid w:val="31240949"/>
    <w:rsid w:val="3129EEDE"/>
    <w:rsid w:val="3193EF9A"/>
    <w:rsid w:val="3232A6C2"/>
    <w:rsid w:val="340D037F"/>
    <w:rsid w:val="34496242"/>
    <w:rsid w:val="35A8AD2E"/>
    <w:rsid w:val="377DE2DA"/>
    <w:rsid w:val="38E5BD4E"/>
    <w:rsid w:val="39597169"/>
    <w:rsid w:val="3A5F2E2C"/>
    <w:rsid w:val="3AE52F3F"/>
    <w:rsid w:val="3B10332A"/>
    <w:rsid w:val="3C99623D"/>
    <w:rsid w:val="3CBD96B6"/>
    <w:rsid w:val="3D7847BA"/>
    <w:rsid w:val="3E6C5295"/>
    <w:rsid w:val="3FFA2995"/>
    <w:rsid w:val="402EE27F"/>
    <w:rsid w:val="409C7BF6"/>
    <w:rsid w:val="417CC581"/>
    <w:rsid w:val="41F258FE"/>
    <w:rsid w:val="42555F19"/>
    <w:rsid w:val="4393FB8D"/>
    <w:rsid w:val="45ABA039"/>
    <w:rsid w:val="45BDED34"/>
    <w:rsid w:val="46D4F660"/>
    <w:rsid w:val="472B4B07"/>
    <w:rsid w:val="482CC3BA"/>
    <w:rsid w:val="48DE7E72"/>
    <w:rsid w:val="4B0AE6E8"/>
    <w:rsid w:val="4BFF1852"/>
    <w:rsid w:val="4C620750"/>
    <w:rsid w:val="4C981740"/>
    <w:rsid w:val="4D4BAADB"/>
    <w:rsid w:val="4DEC6780"/>
    <w:rsid w:val="4F37DD39"/>
    <w:rsid w:val="50628949"/>
    <w:rsid w:val="50B02F37"/>
    <w:rsid w:val="50DB1B92"/>
    <w:rsid w:val="513AC9B9"/>
    <w:rsid w:val="519386F3"/>
    <w:rsid w:val="51FF4BD8"/>
    <w:rsid w:val="525525E1"/>
    <w:rsid w:val="52CCAB7F"/>
    <w:rsid w:val="536F63A0"/>
    <w:rsid w:val="53A56443"/>
    <w:rsid w:val="552A402F"/>
    <w:rsid w:val="5532190E"/>
    <w:rsid w:val="569FFF76"/>
    <w:rsid w:val="57BAF9C2"/>
    <w:rsid w:val="5810EFB6"/>
    <w:rsid w:val="584A783E"/>
    <w:rsid w:val="593A05D6"/>
    <w:rsid w:val="5975F75C"/>
    <w:rsid w:val="5A9E91F3"/>
    <w:rsid w:val="5C54F7C1"/>
    <w:rsid w:val="5CB9192D"/>
    <w:rsid w:val="5CF7DACF"/>
    <w:rsid w:val="5D697779"/>
    <w:rsid w:val="5D9EA513"/>
    <w:rsid w:val="5DB89F22"/>
    <w:rsid w:val="5EAA9CA2"/>
    <w:rsid w:val="5F1D5FB5"/>
    <w:rsid w:val="5F5BC9C4"/>
    <w:rsid w:val="602F8348"/>
    <w:rsid w:val="603133F7"/>
    <w:rsid w:val="6086275B"/>
    <w:rsid w:val="6186C87B"/>
    <w:rsid w:val="61BE181E"/>
    <w:rsid w:val="629B071C"/>
    <w:rsid w:val="62F6727D"/>
    <w:rsid w:val="63F67E39"/>
    <w:rsid w:val="6469A06A"/>
    <w:rsid w:val="64F5DFC4"/>
    <w:rsid w:val="65B043E2"/>
    <w:rsid w:val="65F02343"/>
    <w:rsid w:val="669A5A7B"/>
    <w:rsid w:val="67B54FB7"/>
    <w:rsid w:val="680C213D"/>
    <w:rsid w:val="68F1F68C"/>
    <w:rsid w:val="693E2EBF"/>
    <w:rsid w:val="6A5B54C3"/>
    <w:rsid w:val="6A74CDDE"/>
    <w:rsid w:val="6C13CA85"/>
    <w:rsid w:val="6D4B61EA"/>
    <w:rsid w:val="6E5BFD64"/>
    <w:rsid w:val="6E7E5E5C"/>
    <w:rsid w:val="6EE93B33"/>
    <w:rsid w:val="6EF1890E"/>
    <w:rsid w:val="6FE70DA9"/>
    <w:rsid w:val="70802447"/>
    <w:rsid w:val="71047FDC"/>
    <w:rsid w:val="71AF7DE8"/>
    <w:rsid w:val="725A1DAB"/>
    <w:rsid w:val="72EACD9D"/>
    <w:rsid w:val="7375C081"/>
    <w:rsid w:val="73A95269"/>
    <w:rsid w:val="7435257D"/>
    <w:rsid w:val="75484DA8"/>
    <w:rsid w:val="765AFCA0"/>
    <w:rsid w:val="7666B111"/>
    <w:rsid w:val="772B21F6"/>
    <w:rsid w:val="77E441C7"/>
    <w:rsid w:val="78F19C5A"/>
    <w:rsid w:val="78FD235A"/>
    <w:rsid w:val="791C0D73"/>
    <w:rsid w:val="79602976"/>
    <w:rsid w:val="79D6B6DC"/>
    <w:rsid w:val="79F74ED5"/>
    <w:rsid w:val="7B205226"/>
    <w:rsid w:val="7BF22932"/>
    <w:rsid w:val="7C6A0906"/>
    <w:rsid w:val="7CB91A41"/>
    <w:rsid w:val="7D9255A9"/>
    <w:rsid w:val="7F004DAF"/>
    <w:rsid w:val="7F81B48D"/>
    <w:rsid w:val="7FABD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6F8B62"/>
  <w15:chartTrackingRefBased/>
  <w15:docId w15:val="{F12F22D5-1252-4971-AD24-BC3386E0E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2BF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05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5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5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5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51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514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5141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889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9112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994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6975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26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552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80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3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46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74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54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7647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393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896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662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27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75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6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794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27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20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46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774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792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50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2516624621494BADAF0B02C0DF353F" ma:contentTypeVersion="13" ma:contentTypeDescription="Create a new document." ma:contentTypeScope="" ma:versionID="1804a0ed6f0e301711d5b8ba204cb778">
  <xsd:schema xmlns:xsd="http://www.w3.org/2001/XMLSchema" xmlns:xs="http://www.w3.org/2001/XMLSchema" xmlns:p="http://schemas.microsoft.com/office/2006/metadata/properties" xmlns:ns3="ea8ead01-050c-4a15-9932-30d10577c760" xmlns:ns4="3c409f37-9c80-4ae8-9d13-0dd03e3d1641" targetNamespace="http://schemas.microsoft.com/office/2006/metadata/properties" ma:root="true" ma:fieldsID="e56ff89a0ab5d605ba16fc5cdc769dd7" ns3:_="" ns4:_="">
    <xsd:import namespace="ea8ead01-050c-4a15-9932-30d10577c760"/>
    <xsd:import namespace="3c409f37-9c80-4ae8-9d13-0dd03e3d16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ead01-050c-4a15-9932-30d10577c7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09f37-9c80-4ae8-9d13-0dd03e3d164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8CDA91-A401-4C22-BC84-847CA036BB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3E56F1D-AD40-4580-8759-09995E3842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8ead01-050c-4a15-9932-30d10577c760"/>
    <ds:schemaRef ds:uri="3c409f37-9c80-4ae8-9d13-0dd03e3d1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06EC8B-3E49-428C-B4CB-89690AD8F0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731</Words>
  <Characters>4167</Characters>
  <Application>Microsoft Office Word</Application>
  <DocSecurity>0</DocSecurity>
  <Lines>34</Lines>
  <Paragraphs>9</Paragraphs>
  <ScaleCrop>false</ScaleCrop>
  <Company/>
  <LinksUpToDate>false</LinksUpToDate>
  <CharactersWithSpaces>4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irsch</dc:creator>
  <cp:keywords/>
  <dc:description/>
  <cp:lastModifiedBy>Julia Riseman</cp:lastModifiedBy>
  <cp:revision>10</cp:revision>
  <dcterms:created xsi:type="dcterms:W3CDTF">2020-09-10T15:58:00Z</dcterms:created>
  <dcterms:modified xsi:type="dcterms:W3CDTF">2020-09-21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2516624621494BADAF0B02C0DF353F</vt:lpwstr>
  </property>
</Properties>
</file>